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48EAE" w14:textId="2597E9A0" w:rsidR="00F33383" w:rsidRPr="00FC7D24" w:rsidRDefault="00334144" w:rsidP="00F33383">
      <w:pPr>
        <w:pStyle w:val="Heading3"/>
        <w:ind w:left="2" w:firstLine="0"/>
        <w:rPr>
          <w:rFonts w:asciiTheme="minorHAnsi" w:hAnsiTheme="minorHAnsi" w:cstheme="minorHAnsi"/>
          <w:color w:val="auto"/>
          <w:sz w:val="24"/>
          <w:szCs w:val="24"/>
          <w:lang w:val="en-GB"/>
        </w:rPr>
      </w:pPr>
      <w:r w:rsidRPr="00FC7D24">
        <w:rPr>
          <w:rFonts w:asciiTheme="minorHAnsi" w:hAnsiTheme="minorHAnsi" w:cstheme="minorHAnsi"/>
          <w:color w:val="auto"/>
          <w:sz w:val="24"/>
          <w:szCs w:val="24"/>
          <w:lang w:val="en-GB"/>
        </w:rPr>
        <w:t>Course title</w:t>
      </w:r>
      <w:r w:rsidR="00F33383" w:rsidRPr="00FC7D24">
        <w:rPr>
          <w:rFonts w:asciiTheme="minorHAnsi" w:hAnsiTheme="minorHAnsi" w:cstheme="minorHAnsi"/>
          <w:color w:val="auto"/>
          <w:sz w:val="24"/>
          <w:szCs w:val="24"/>
          <w:lang w:val="en-GB"/>
        </w:rPr>
        <w:t xml:space="preserve">: </w:t>
      </w:r>
      <w:r w:rsidR="00C01153" w:rsidRPr="00FC7D24">
        <w:rPr>
          <w:rFonts w:asciiTheme="minorHAnsi" w:hAnsiTheme="minorHAnsi" w:cstheme="minorHAnsi"/>
          <w:color w:val="auto"/>
          <w:sz w:val="24"/>
          <w:szCs w:val="24"/>
          <w:lang w:val="en-GB"/>
        </w:rPr>
        <w:t xml:space="preserve">English language </w:t>
      </w:r>
      <w:r w:rsidR="00115F11" w:rsidRPr="00FC7D24">
        <w:rPr>
          <w:rFonts w:asciiTheme="minorHAnsi" w:hAnsiTheme="minorHAnsi" w:cstheme="minorHAnsi"/>
          <w:color w:val="auto"/>
          <w:sz w:val="24"/>
          <w:szCs w:val="24"/>
          <w:lang w:val="en-GB"/>
        </w:rPr>
        <w:t>2</w:t>
      </w: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4" w:type="dxa"/>
        </w:tblCellMar>
        <w:tblLook w:val="04A0" w:firstRow="1" w:lastRow="0" w:firstColumn="1" w:lastColumn="0" w:noHBand="0" w:noVBand="1"/>
      </w:tblPr>
      <w:tblGrid>
        <w:gridCol w:w="5235"/>
        <w:gridCol w:w="5295"/>
      </w:tblGrid>
      <w:tr w:rsidR="00FC7D24" w:rsidRPr="00FC7D24" w14:paraId="2504D5A9" w14:textId="77777777" w:rsidTr="00F33383">
        <w:trPr>
          <w:trHeight w:val="340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44726321" w14:textId="098F5F91" w:rsidR="00334144" w:rsidRPr="00FC7D24" w:rsidRDefault="00334144" w:rsidP="0033414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Basic course information</w:t>
            </w:r>
          </w:p>
        </w:tc>
        <w:tc>
          <w:tcPr>
            <w:tcW w:w="529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7351D27C" w14:textId="77777777" w:rsidR="00334144" w:rsidRPr="00FC7D24" w:rsidRDefault="00334144" w:rsidP="00334144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</w:p>
        </w:tc>
      </w:tr>
      <w:tr w:rsidR="00FC7D24" w:rsidRPr="00FC7D24" w14:paraId="278DE7CA" w14:textId="77777777" w:rsidTr="00F3338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5857C8D" w14:textId="4D4A061A" w:rsidR="00334144" w:rsidRPr="00FC7D24" w:rsidRDefault="00334144" w:rsidP="0033414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Academic unit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D0803FE" w14:textId="0B051DAA" w:rsidR="00334144" w:rsidRPr="00FC7D24" w:rsidRDefault="00642FE7" w:rsidP="0033414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bCs/>
                <w:color w:val="auto"/>
                <w:szCs w:val="24"/>
                <w:lang w:val="en-GB"/>
              </w:rPr>
              <w:t>Turkish</w:t>
            </w:r>
            <w:r w:rsidR="00115F11" w:rsidRPr="00FC7D24">
              <w:rPr>
                <w:rFonts w:asciiTheme="minorHAnsi" w:hAnsiTheme="minorHAnsi" w:cstheme="minorHAnsi"/>
                <w:bCs/>
                <w:color w:val="auto"/>
                <w:szCs w:val="24"/>
                <w:lang w:val="en-GB"/>
              </w:rPr>
              <w:t xml:space="preserve"> language and literature</w:t>
            </w:r>
          </w:p>
        </w:tc>
      </w:tr>
      <w:tr w:rsidR="00FC7D24" w:rsidRPr="00FC7D24" w14:paraId="78F704A1" w14:textId="77777777" w:rsidTr="00F3338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A01F2EC" w14:textId="3A257170" w:rsidR="00334144" w:rsidRPr="00FC7D24" w:rsidRDefault="00334144" w:rsidP="0033414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Course title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7D1069A" w14:textId="133865F1" w:rsidR="00334144" w:rsidRPr="00FC7D24" w:rsidRDefault="00C01153" w:rsidP="0033414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English language </w:t>
            </w:r>
            <w:r w:rsidR="00CD185D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2</w:t>
            </w:r>
          </w:p>
        </w:tc>
      </w:tr>
      <w:tr w:rsidR="00FC7D24" w:rsidRPr="00FC7D24" w14:paraId="1846DFBF" w14:textId="77777777" w:rsidTr="00F3338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77987A7" w14:textId="72B00326" w:rsidR="00334144" w:rsidRPr="00FC7D24" w:rsidRDefault="00334144" w:rsidP="0033414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Level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C55F28D" w14:textId="77777777" w:rsidR="00334144" w:rsidRPr="00FC7D24" w:rsidRDefault="00334144" w:rsidP="0033414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BA</w:t>
            </w:r>
          </w:p>
        </w:tc>
      </w:tr>
      <w:tr w:rsidR="00FC7D24" w:rsidRPr="00FC7D24" w14:paraId="5489F6AA" w14:textId="77777777" w:rsidTr="00F3338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20251AA" w14:textId="6F5A49C0" w:rsidR="00334144" w:rsidRPr="00FC7D24" w:rsidRDefault="00334144" w:rsidP="0033414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Course statu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E03D833" w14:textId="04522B2E" w:rsidR="00334144" w:rsidRPr="00FC7D24" w:rsidRDefault="0068199A" w:rsidP="0033414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Elective</w:t>
            </w:r>
          </w:p>
        </w:tc>
      </w:tr>
      <w:tr w:rsidR="00FC7D24" w:rsidRPr="00FC7D24" w14:paraId="4A03BC3F" w14:textId="77777777" w:rsidTr="00F3338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BC8C54D" w14:textId="393366A9" w:rsidR="00334144" w:rsidRPr="00FC7D24" w:rsidRDefault="00334144" w:rsidP="0033414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Year of study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0460A3D" w14:textId="79093CCD" w:rsidR="00334144" w:rsidRPr="00FC7D24" w:rsidRDefault="0068199A" w:rsidP="0033414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Year </w:t>
            </w:r>
            <w:proofErr w:type="gramStart"/>
            <w:r w:rsidR="00334144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I  |</w:t>
            </w:r>
            <w:proofErr w:type="gramEnd"/>
            <w:r w:rsidR="00334144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 Semest</w:t>
            </w: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e</w:t>
            </w:r>
            <w:r w:rsidR="00334144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r </w:t>
            </w:r>
            <w:r w:rsidR="00C01153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II</w:t>
            </w:r>
          </w:p>
        </w:tc>
      </w:tr>
      <w:tr w:rsidR="00FC7D24" w:rsidRPr="00FC7D24" w14:paraId="58A1780B" w14:textId="77777777" w:rsidTr="00F3338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C59A0EB" w14:textId="1953B293" w:rsidR="00334144" w:rsidRPr="00FC7D24" w:rsidRDefault="00334144" w:rsidP="0033414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Number of hours per week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57F1DA7" w14:textId="2897E044" w:rsidR="00334144" w:rsidRPr="00FC7D24" w:rsidRDefault="00334144" w:rsidP="0033414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2+</w:t>
            </w:r>
            <w:r w:rsidR="00CD185D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2</w:t>
            </w:r>
          </w:p>
        </w:tc>
      </w:tr>
      <w:tr w:rsidR="00FC7D24" w:rsidRPr="00FC7D24" w14:paraId="39BCA27A" w14:textId="77777777" w:rsidTr="00F3338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58718CF" w14:textId="1A24166E" w:rsidR="00334144" w:rsidRPr="00FC7D24" w:rsidRDefault="00334144" w:rsidP="0033414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ECTS credit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ACF9CBB" w14:textId="5B8AE0B7" w:rsidR="00334144" w:rsidRPr="00FC7D24" w:rsidRDefault="00C01153" w:rsidP="0033414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5</w:t>
            </w:r>
            <w:r w:rsidR="00334144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 ECTS</w:t>
            </w:r>
          </w:p>
        </w:tc>
      </w:tr>
      <w:tr w:rsidR="00FC7D24" w:rsidRPr="00FC7D24" w14:paraId="042067B1" w14:textId="77777777" w:rsidTr="00F3338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4B1F592" w14:textId="5F58E6F1" w:rsidR="00334144" w:rsidRPr="00FC7D24" w:rsidRDefault="00334144" w:rsidP="0033414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Time/Place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A268DF3" w14:textId="7364661C" w:rsidR="00334144" w:rsidRPr="00FC7D24" w:rsidRDefault="00334144" w:rsidP="0033414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1</w:t>
            </w:r>
            <w:r w:rsidR="009628A5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2</w:t>
            </w: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.</w:t>
            </w:r>
            <w:r w:rsidR="00C01153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00</w:t>
            </w: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 – 1</w:t>
            </w:r>
            <w:r w:rsidR="009628A5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3</w:t>
            </w: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.</w:t>
            </w:r>
            <w:r w:rsidR="00C01153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30</w:t>
            </w: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 | </w:t>
            </w:r>
            <w:r w:rsidR="0068199A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Room</w:t>
            </w: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 </w:t>
            </w:r>
            <w:r w:rsidR="00C01153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1</w:t>
            </w:r>
            <w:r w:rsidR="00CD185D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3</w:t>
            </w:r>
          </w:p>
        </w:tc>
      </w:tr>
      <w:tr w:rsidR="00FC7D24" w:rsidRPr="00FC7D24" w14:paraId="25078332" w14:textId="77777777" w:rsidTr="00F3338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A369E8E" w14:textId="5D1271FE" w:rsidR="00334144" w:rsidRPr="00FC7D24" w:rsidRDefault="00334144" w:rsidP="0033414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Course instructor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C6DA2B3" w14:textId="51B9006B" w:rsidR="00334144" w:rsidRPr="00FC7D24" w:rsidRDefault="00334144" w:rsidP="0033414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proofErr w:type="spellStart"/>
            <w:r w:rsidRPr="00FC7D24">
              <w:rPr>
                <w:rFonts w:asciiTheme="minorHAnsi" w:hAnsiTheme="minorHAnsi" w:cstheme="minorHAnsi"/>
                <w:bCs/>
                <w:color w:val="auto"/>
                <w:szCs w:val="24"/>
                <w:lang w:val="en-GB"/>
              </w:rPr>
              <w:t>Ass.Prof.</w:t>
            </w:r>
            <w:proofErr w:type="gramStart"/>
            <w:r w:rsidRPr="00FC7D24">
              <w:rPr>
                <w:rFonts w:asciiTheme="minorHAnsi" w:hAnsiTheme="minorHAnsi" w:cstheme="minorHAnsi"/>
                <w:bCs/>
                <w:color w:val="auto"/>
                <w:szCs w:val="24"/>
                <w:lang w:val="en-GB"/>
              </w:rPr>
              <w:t>Dr.</w:t>
            </w:r>
            <w:r w:rsidR="00C01153" w:rsidRPr="00FC7D24">
              <w:rPr>
                <w:rFonts w:asciiTheme="minorHAnsi" w:hAnsiTheme="minorHAnsi" w:cstheme="minorHAnsi"/>
                <w:bCs/>
                <w:color w:val="auto"/>
                <w:szCs w:val="24"/>
                <w:lang w:val="en-GB"/>
              </w:rPr>
              <w:t>Seniha</w:t>
            </w:r>
            <w:proofErr w:type="spellEnd"/>
            <w:proofErr w:type="gramEnd"/>
            <w:r w:rsidR="00C01153" w:rsidRPr="00FC7D24">
              <w:rPr>
                <w:rFonts w:asciiTheme="minorHAnsi" w:hAnsiTheme="minorHAnsi" w:cstheme="minorHAnsi"/>
                <w:bCs/>
                <w:color w:val="auto"/>
                <w:szCs w:val="24"/>
                <w:lang w:val="en-GB"/>
              </w:rPr>
              <w:t xml:space="preserve"> Krasniqi</w:t>
            </w:r>
          </w:p>
        </w:tc>
      </w:tr>
      <w:tr w:rsidR="00FC7D24" w:rsidRPr="00FC7D24" w14:paraId="600EF400" w14:textId="77777777" w:rsidTr="00F3338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C40EAA9" w14:textId="0EB4BCDC" w:rsidR="00334144" w:rsidRPr="00FC7D24" w:rsidRDefault="00334144" w:rsidP="0033414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Contact details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1771289" w14:textId="7A7713D5" w:rsidR="00334144" w:rsidRPr="00FC7D24" w:rsidRDefault="00334144" w:rsidP="0033414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bCs/>
                <w:color w:val="auto"/>
                <w:szCs w:val="24"/>
                <w:lang w:val="en-GB"/>
              </w:rPr>
              <w:t xml:space="preserve">e-mail: </w:t>
            </w:r>
            <w:proofErr w:type="spellStart"/>
            <w:r w:rsidR="00C01153" w:rsidRPr="00FC7D24">
              <w:rPr>
                <w:rFonts w:asciiTheme="minorHAnsi" w:hAnsiTheme="minorHAnsi" w:cstheme="minorHAnsi"/>
                <w:bCs/>
                <w:color w:val="auto"/>
                <w:szCs w:val="24"/>
                <w:lang w:val="en-GB"/>
              </w:rPr>
              <w:t>seniha.krasniqi</w:t>
            </w:r>
            <w:r w:rsidRPr="00FC7D24">
              <w:rPr>
                <w:rFonts w:asciiTheme="minorHAnsi" w:hAnsiTheme="minorHAnsi" w:cstheme="minorHAnsi"/>
                <w:bCs/>
                <w:color w:val="auto"/>
                <w:szCs w:val="24"/>
                <w:lang w:val="en-GB"/>
              </w:rPr>
              <w:t>@</w:t>
            </w:r>
            <w:r w:rsidR="00C01153" w:rsidRPr="00FC7D24">
              <w:rPr>
                <w:rFonts w:asciiTheme="minorHAnsi" w:hAnsiTheme="minorHAnsi" w:cstheme="minorHAnsi"/>
                <w:bCs/>
                <w:color w:val="auto"/>
                <w:szCs w:val="24"/>
                <w:lang w:val="en-GB"/>
              </w:rPr>
              <w:t>uni-pr.edu</w:t>
            </w:r>
            <w:proofErr w:type="spellEnd"/>
          </w:p>
        </w:tc>
      </w:tr>
      <w:tr w:rsidR="00FC7D24" w:rsidRPr="00FC7D24" w14:paraId="5180CC5B" w14:textId="77777777" w:rsidTr="00F33383">
        <w:trPr>
          <w:trHeight w:val="4948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8B382DC" w14:textId="0380766F" w:rsidR="00CD185D" w:rsidRPr="00FC7D24" w:rsidRDefault="00CD185D" w:rsidP="00CD185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Course description: </w:t>
            </w:r>
          </w:p>
        </w:tc>
        <w:tc>
          <w:tcPr>
            <w:tcW w:w="529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7E9F7C6" w14:textId="77777777" w:rsidR="00CD185D" w:rsidRPr="00FC7D24" w:rsidRDefault="00CD185D" w:rsidP="00FE1260">
            <w:pPr>
              <w:spacing w:after="0" w:line="259" w:lineRule="auto"/>
              <w:ind w:left="0" w:right="46" w:firstLine="0"/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Teaching and learning will be based on interaction </w:t>
            </w:r>
          </w:p>
          <w:p w14:paraId="75D34603" w14:textId="689F20EB" w:rsidR="00CD185D" w:rsidRPr="00FC7D24" w:rsidRDefault="00FE1260" w:rsidP="00FE1260">
            <w:pPr>
              <w:spacing w:after="0" w:line="259" w:lineRule="auto"/>
              <w:ind w:left="0" w:right="46" w:firstLine="0"/>
              <w:jc w:val="both"/>
              <w:rPr>
                <w:rStyle w:val="hps"/>
                <w:rFonts w:asciiTheme="minorHAnsi" w:hAnsiTheme="minorHAnsi" w:cstheme="minorHAnsi"/>
                <w:color w:val="auto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a</w:t>
            </w:r>
            <w:r w:rsidR="00CD185D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nd will mainly rely on the participation of each student in giving their </w:t>
            </w:r>
            <w:proofErr w:type="gramStart"/>
            <w:r w:rsidR="00CD185D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personal opinion</w:t>
            </w:r>
            <w:proofErr w:type="gramEnd"/>
            <w:r w:rsidR="00CD185D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 and share their experience. The course aims equal development of </w:t>
            </w:r>
            <w:r w:rsidR="00CD185D" w:rsidRPr="00FC7D24">
              <w:rPr>
                <w:rStyle w:val="hps"/>
                <w:rFonts w:asciiTheme="minorHAnsi" w:hAnsiTheme="minorHAnsi" w:cstheme="minorHAnsi"/>
                <w:color w:val="auto"/>
                <w:szCs w:val="24"/>
              </w:rPr>
              <w:t>the skills</w:t>
            </w:r>
            <w:r w:rsidR="00CD185D"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 </w:t>
            </w:r>
            <w:r w:rsidR="00CD185D" w:rsidRPr="00FC7D24">
              <w:rPr>
                <w:rStyle w:val="hps"/>
                <w:rFonts w:asciiTheme="minorHAnsi" w:hAnsiTheme="minorHAnsi" w:cstheme="minorHAnsi"/>
                <w:color w:val="auto"/>
                <w:szCs w:val="24"/>
              </w:rPr>
              <w:t>of reading,</w:t>
            </w:r>
            <w:r w:rsidR="00CD185D"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 </w:t>
            </w:r>
            <w:r w:rsidR="00CD185D" w:rsidRPr="00FC7D24">
              <w:rPr>
                <w:rStyle w:val="hps"/>
                <w:rFonts w:asciiTheme="minorHAnsi" w:hAnsiTheme="minorHAnsi" w:cstheme="minorHAnsi"/>
                <w:color w:val="auto"/>
                <w:szCs w:val="24"/>
              </w:rPr>
              <w:t>speaking</w:t>
            </w:r>
            <w:r w:rsidR="00CD185D"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, </w:t>
            </w:r>
            <w:proofErr w:type="gramStart"/>
            <w:r w:rsidR="00CD185D" w:rsidRPr="00FC7D24">
              <w:rPr>
                <w:rStyle w:val="hps"/>
                <w:rFonts w:asciiTheme="minorHAnsi" w:hAnsiTheme="minorHAnsi" w:cstheme="minorHAnsi"/>
                <w:color w:val="auto"/>
                <w:szCs w:val="24"/>
              </w:rPr>
              <w:t>writing</w:t>
            </w:r>
            <w:proofErr w:type="gramEnd"/>
            <w:r w:rsidR="00CD185D"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 </w:t>
            </w:r>
            <w:r w:rsidR="00CD185D" w:rsidRPr="00FC7D24">
              <w:rPr>
                <w:rStyle w:val="hps"/>
                <w:rFonts w:asciiTheme="minorHAnsi" w:hAnsiTheme="minorHAnsi" w:cstheme="minorHAnsi"/>
                <w:color w:val="auto"/>
                <w:szCs w:val="24"/>
              </w:rPr>
              <w:t>and</w:t>
            </w:r>
            <w:r w:rsidR="00CD185D"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 </w:t>
            </w:r>
            <w:r w:rsidR="00CD185D" w:rsidRPr="00FC7D24">
              <w:rPr>
                <w:rStyle w:val="hps"/>
                <w:rFonts w:asciiTheme="minorHAnsi" w:hAnsiTheme="minorHAnsi" w:cstheme="minorHAnsi"/>
                <w:color w:val="auto"/>
                <w:szCs w:val="24"/>
              </w:rPr>
              <w:t xml:space="preserve">listening. </w:t>
            </w:r>
          </w:p>
          <w:p w14:paraId="4531CE2F" w14:textId="2B8AE40F" w:rsidR="00CD185D" w:rsidRPr="00FC7D24" w:rsidRDefault="00CD185D" w:rsidP="00FE1260">
            <w:pPr>
              <w:spacing w:after="0" w:line="259" w:lineRule="auto"/>
              <w:ind w:left="0" w:right="46" w:firstLine="0"/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Style w:val="hps"/>
                <w:rFonts w:asciiTheme="minorHAnsi" w:hAnsiTheme="minorHAnsi" w:cstheme="minorHAnsi"/>
                <w:color w:val="auto"/>
                <w:szCs w:val="24"/>
              </w:rPr>
              <w:t xml:space="preserve">Including various literary texts and doing analysis of the same will contribute </w:t>
            </w:r>
            <w:proofErr w:type="gramStart"/>
            <w:r w:rsidRPr="00FC7D24">
              <w:rPr>
                <w:rStyle w:val="hps"/>
                <w:rFonts w:asciiTheme="minorHAnsi" w:hAnsiTheme="minorHAnsi" w:cstheme="minorHAnsi"/>
                <w:color w:val="auto"/>
                <w:szCs w:val="24"/>
              </w:rPr>
              <w:t>in</w:t>
            </w:r>
            <w:proofErr w:type="gramEnd"/>
            <w:r w:rsidRPr="00FC7D24">
              <w:rPr>
                <w:rStyle w:val="hps"/>
                <w:rFonts w:asciiTheme="minorHAnsi" w:hAnsiTheme="minorHAnsi" w:cstheme="minorHAnsi"/>
                <w:color w:val="auto"/>
                <w:szCs w:val="24"/>
              </w:rPr>
              <w:t xml:space="preserve"> enriching their vocabulary and affiliates them with English literature and culture. Practicing </w:t>
            </w:r>
            <w:r w:rsidR="006A4738">
              <w:rPr>
                <w:rStyle w:val="hps"/>
                <w:rFonts w:asciiTheme="minorHAnsi" w:hAnsiTheme="minorHAnsi" w:cstheme="minorHAnsi"/>
                <w:color w:val="auto"/>
                <w:szCs w:val="24"/>
              </w:rPr>
              <w:t>u</w:t>
            </w:r>
            <w:r w:rsidR="006A4738">
              <w:rPr>
                <w:rStyle w:val="hps"/>
                <w:rFonts w:cstheme="minorHAnsi"/>
              </w:rPr>
              <w:t>pper-</w:t>
            </w:r>
            <w:r w:rsidRPr="00FC7D24">
              <w:rPr>
                <w:rStyle w:val="hps"/>
                <w:rFonts w:asciiTheme="minorHAnsi" w:hAnsiTheme="minorHAnsi" w:cstheme="minorHAnsi"/>
                <w:color w:val="auto"/>
                <w:szCs w:val="24"/>
              </w:rPr>
              <w:t xml:space="preserve">intermediate level English grammar will be taught with inductive (bottom-up) approach, effectively including the communicative method which is based on the idea that learning language successfully comes through having to communicate real meaning and in grammatically correct manner. </w:t>
            </w: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 </w:t>
            </w:r>
          </w:p>
          <w:p w14:paraId="332455A4" w14:textId="4AD33148" w:rsidR="00CD185D" w:rsidRPr="00FC7D24" w:rsidRDefault="00CD185D" w:rsidP="00FE1260">
            <w:pPr>
              <w:spacing w:after="0" w:line="259" w:lineRule="auto"/>
              <w:ind w:left="0" w:right="46" w:firstLine="0"/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The course accentuates real communication which will allow students to use learned grammar rules and practise vocabulary, as well as encourages them to express their opinion in </w:t>
            </w:r>
            <w:r w:rsidR="009628A5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English on</w:t>
            </w: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 various topics. </w:t>
            </w:r>
          </w:p>
          <w:p w14:paraId="13F6565D" w14:textId="67015C21" w:rsidR="00CD185D" w:rsidRPr="00FC7D24" w:rsidRDefault="00CD185D" w:rsidP="00FE1260">
            <w:pPr>
              <w:spacing w:after="0" w:line="259" w:lineRule="auto"/>
              <w:ind w:left="0" w:right="46" w:firstLine="0"/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Classroom activities guided by the communicative approach are characterised by trying to produce meaningful and real communication. As a result, </w:t>
            </w: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lastRenderedPageBreak/>
              <w:t>there are more emphasis on communication, lessons are more learner-centred, and with the use of authentic materials.</w:t>
            </w:r>
          </w:p>
          <w:p w14:paraId="66EBA6BC" w14:textId="7362BF2A" w:rsidR="00ED51B0" w:rsidRPr="00FC7D24" w:rsidRDefault="00CD185D" w:rsidP="00FE1260">
            <w:pPr>
              <w:spacing w:after="0" w:line="259" w:lineRule="auto"/>
              <w:ind w:left="0" w:right="46" w:firstLine="0"/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bookmarkStart w:id="0" w:name="_Hlk16602828"/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Writing skills will be strengthened through exercising </w:t>
            </w:r>
            <w:r w:rsidR="00ED51B0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narrative writing, </w:t>
            </w:r>
            <w:bookmarkEnd w:id="0"/>
            <w:r w:rsidR="00ED51B0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writing on problems and advice, writing formal </w:t>
            </w:r>
            <w:r w:rsidR="002D1568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complaint</w:t>
            </w:r>
            <w:r w:rsidR="00ED51B0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,</w:t>
            </w:r>
            <w:r w:rsidR="002D1568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 writing a petition, etc.</w:t>
            </w:r>
            <w:r w:rsidR="00ED51B0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 </w:t>
            </w:r>
          </w:p>
          <w:p w14:paraId="1C19F64C" w14:textId="42B859C2" w:rsidR="00CD185D" w:rsidRPr="00FC7D24" w:rsidRDefault="00CD185D" w:rsidP="00FE1260">
            <w:pPr>
              <w:spacing w:after="0" w:line="259" w:lineRule="auto"/>
              <w:ind w:left="0" w:right="46" w:firstLine="0"/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The course likewise encourages learning language through </w:t>
            </w:r>
            <w:r w:rsidR="002D1568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discussing</w:t>
            </w: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 various social issues as well as th</w:t>
            </w:r>
            <w:r w:rsidR="002D1568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r</w:t>
            </w: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ough </w:t>
            </w:r>
            <w:r w:rsidR="002D1568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incorporation of </w:t>
            </w: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literary pieces.</w:t>
            </w:r>
          </w:p>
          <w:p w14:paraId="59B00A1C" w14:textId="2B0A9142" w:rsidR="00CD185D" w:rsidRPr="00FC7D24" w:rsidRDefault="00CD185D" w:rsidP="00FE1260">
            <w:pPr>
              <w:spacing w:after="0" w:line="259" w:lineRule="auto"/>
              <w:ind w:left="0" w:right="46" w:firstLine="0"/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proofErr w:type="gramStart"/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In order to</w:t>
            </w:r>
            <w:proofErr w:type="gramEnd"/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 increase the interest and engagement students will also be invited and encouraged to participate in searching, selection, as well as creation of materials to be used in class.</w:t>
            </w:r>
          </w:p>
        </w:tc>
      </w:tr>
      <w:tr w:rsidR="00FC7D24" w:rsidRPr="00FC7D24" w14:paraId="46ACE0F6" w14:textId="77777777" w:rsidTr="00F33383">
        <w:trPr>
          <w:trHeight w:val="2644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6AA1A3"/>
          </w:tcPr>
          <w:p w14:paraId="552CA662" w14:textId="0A6BDF54" w:rsidR="00CD185D" w:rsidRPr="00FC7D24" w:rsidRDefault="00CD185D" w:rsidP="00CD185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lastRenderedPageBreak/>
              <w:t>Course objective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C9D5CA"/>
          </w:tcPr>
          <w:p w14:paraId="3A4B4342" w14:textId="77777777" w:rsidR="00CD185D" w:rsidRPr="00FC7D24" w:rsidRDefault="00CD185D" w:rsidP="00CD185D">
            <w:pPr>
              <w:tabs>
                <w:tab w:val="num" w:pos="1080"/>
              </w:tabs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This course objectives are to:</w:t>
            </w:r>
          </w:p>
          <w:p w14:paraId="7460211A" w14:textId="77777777" w:rsidR="00CD185D" w:rsidRPr="00FC7D24" w:rsidRDefault="00CD185D" w:rsidP="00CD185D">
            <w:pPr>
              <w:tabs>
                <w:tab w:val="num" w:pos="1080"/>
              </w:tabs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</w:p>
          <w:p w14:paraId="26E2D264" w14:textId="3FA9F16E" w:rsidR="00CD185D" w:rsidRPr="00FC7D24" w:rsidRDefault="00CD185D" w:rsidP="00CD185D">
            <w:pPr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bookmarkStart w:id="1" w:name="_Hlk16604370"/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• </w:t>
            </w:r>
            <w:r w:rsidR="00C53F4A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help students’ academic language development </w:t>
            </w:r>
          </w:p>
          <w:p w14:paraId="66AE0830" w14:textId="125F3D8D" w:rsidR="00CD185D" w:rsidRPr="00FC7D24" w:rsidRDefault="00CD185D" w:rsidP="00CD185D">
            <w:pPr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• provide a learning environment where students feel comfortable to use language effectively and experimentally</w:t>
            </w:r>
          </w:p>
          <w:p w14:paraId="6AC91154" w14:textId="33F3DBBE" w:rsidR="00C53F4A" w:rsidRPr="00FC7D24" w:rsidRDefault="00BE2E12" w:rsidP="00BE2E12">
            <w:pPr>
              <w:pStyle w:val="ListParagraph"/>
              <w:numPr>
                <w:ilvl w:val="0"/>
                <w:numId w:val="9"/>
              </w:numPr>
              <w:ind w:left="186" w:hanging="186"/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improve</w:t>
            </w:r>
            <w:r w:rsidR="00C53F4A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 receptive skills (</w:t>
            </w: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listening and reading)</w:t>
            </w:r>
          </w:p>
          <w:p w14:paraId="3D9E5BB5" w14:textId="06E85CBF" w:rsidR="00BE2E12" w:rsidRPr="00FC7D24" w:rsidRDefault="00CD185D" w:rsidP="00CD185D">
            <w:pPr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• </w:t>
            </w:r>
            <w:r w:rsidR="00BE2E12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improve productive language skills (speaking and writing)</w:t>
            </w:r>
          </w:p>
          <w:p w14:paraId="1B3ACC0D" w14:textId="2ADDE137" w:rsidR="00D07330" w:rsidRPr="00FC7D24" w:rsidRDefault="00D07330" w:rsidP="00D07330">
            <w:pPr>
              <w:pStyle w:val="ListParagraph"/>
              <w:numPr>
                <w:ilvl w:val="0"/>
                <w:numId w:val="9"/>
              </w:numPr>
              <w:ind w:left="186" w:hanging="186"/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encourage individual students to use their learning experience</w:t>
            </w:r>
          </w:p>
          <w:bookmarkEnd w:id="1"/>
          <w:p w14:paraId="47170475" w14:textId="77777777" w:rsidR="00CD185D" w:rsidRPr="00FC7D24" w:rsidRDefault="00CD185D" w:rsidP="00CD185D">
            <w:pPr>
              <w:tabs>
                <w:tab w:val="num" w:pos="1080"/>
              </w:tabs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</w:p>
          <w:p w14:paraId="1813B253" w14:textId="77777777" w:rsidR="00CD185D" w:rsidRPr="00FC7D24" w:rsidRDefault="00CD185D" w:rsidP="00CD185D">
            <w:pPr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</w:p>
        </w:tc>
      </w:tr>
    </w:tbl>
    <w:p w14:paraId="713F09CB" w14:textId="77777777" w:rsidR="00F33383" w:rsidRPr="00FC7D24" w:rsidRDefault="00F33383" w:rsidP="00F33383">
      <w:pPr>
        <w:spacing w:after="0" w:line="259" w:lineRule="auto"/>
        <w:ind w:left="-718" w:right="11185" w:firstLine="0"/>
        <w:rPr>
          <w:rFonts w:asciiTheme="minorHAnsi" w:hAnsiTheme="minorHAnsi" w:cstheme="minorHAnsi"/>
          <w:color w:val="auto"/>
          <w:szCs w:val="24"/>
          <w:lang w:val="en-GB"/>
        </w:rPr>
      </w:pP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3" w:type="dxa"/>
        </w:tblCellMar>
        <w:tblLook w:val="04A0" w:firstRow="1" w:lastRow="0" w:firstColumn="1" w:lastColumn="0" w:noHBand="0" w:noVBand="1"/>
      </w:tblPr>
      <w:tblGrid>
        <w:gridCol w:w="3137"/>
        <w:gridCol w:w="1941"/>
        <w:gridCol w:w="327"/>
        <w:gridCol w:w="3408"/>
        <w:gridCol w:w="1717"/>
      </w:tblGrid>
      <w:tr w:rsidR="00FC7D24" w:rsidRPr="00FC7D24" w14:paraId="24DFE336" w14:textId="77777777" w:rsidTr="00F33383">
        <w:trPr>
          <w:trHeight w:val="628"/>
        </w:trPr>
        <w:tc>
          <w:tcPr>
            <w:tcW w:w="5220" w:type="dxa"/>
            <w:gridSpan w:val="2"/>
            <w:vMerge w:val="restar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A679514" w14:textId="5E87660D" w:rsidR="00AA0578" w:rsidRPr="00FC7D24" w:rsidRDefault="00D17249" w:rsidP="00E27B55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bookmarkStart w:id="2" w:name="_Hlk16605095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Learning outcomes:</w:t>
            </w:r>
          </w:p>
        </w:tc>
        <w:tc>
          <w:tcPr>
            <w:tcW w:w="5310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4A17534" w14:textId="673FAEBB" w:rsidR="007A7992" w:rsidRPr="00FC7D24" w:rsidRDefault="007A7992" w:rsidP="007A7992">
            <w:pPr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After completing this </w:t>
            </w:r>
            <w:r w:rsidR="00E1653F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course,</w:t>
            </w: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 the student will</w:t>
            </w:r>
            <w:r w:rsidR="00650532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 be</w:t>
            </w:r>
            <w:r w:rsidR="00F25143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 able to</w:t>
            </w:r>
            <w:r w:rsidR="00650532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:</w:t>
            </w:r>
          </w:p>
          <w:p w14:paraId="12CEDC23" w14:textId="72F67633" w:rsidR="00AA0578" w:rsidRPr="00FC7D24" w:rsidRDefault="00AA0578" w:rsidP="00650532">
            <w:pPr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</w:p>
        </w:tc>
      </w:tr>
      <w:tr w:rsidR="00FC7D24" w:rsidRPr="00FC7D24" w14:paraId="3F7ED825" w14:textId="77777777" w:rsidTr="00F33383">
        <w:trPr>
          <w:trHeight w:val="628"/>
        </w:trPr>
        <w:tc>
          <w:tcPr>
            <w:tcW w:w="5220" w:type="dxa"/>
            <w:gridSpan w:val="2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3C1C66CF" w14:textId="77777777" w:rsidR="00AA0578" w:rsidRPr="00FC7D24" w:rsidRDefault="00AA0578" w:rsidP="00E27B55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</w:p>
        </w:tc>
        <w:tc>
          <w:tcPr>
            <w:tcW w:w="531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8A0E506" w14:textId="7739640F" w:rsidR="00AA0578" w:rsidRPr="00FC7D24" w:rsidRDefault="00470EE0" w:rsidP="00470EE0">
            <w:pPr>
              <w:pStyle w:val="ListParagraph"/>
              <w:numPr>
                <w:ilvl w:val="0"/>
                <w:numId w:val="6"/>
              </w:numPr>
              <w:ind w:left="60" w:right="-76" w:hanging="141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demonstrate intermediate to upper intermediate English proficiency </w:t>
            </w:r>
          </w:p>
        </w:tc>
      </w:tr>
      <w:tr w:rsidR="00FC7D24" w:rsidRPr="00FC7D24" w14:paraId="5C1AD561" w14:textId="77777777" w:rsidTr="00F33383">
        <w:trPr>
          <w:trHeight w:val="340"/>
        </w:trPr>
        <w:tc>
          <w:tcPr>
            <w:tcW w:w="5220" w:type="dxa"/>
            <w:gridSpan w:val="2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0036C96E" w14:textId="77777777" w:rsidR="00AA0578" w:rsidRPr="00FC7D24" w:rsidRDefault="00AA0578" w:rsidP="00E27B55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</w:p>
        </w:tc>
        <w:tc>
          <w:tcPr>
            <w:tcW w:w="531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0DA2719" w14:textId="470485F7" w:rsidR="00AA0578" w:rsidRPr="00FC7D24" w:rsidRDefault="000278A7" w:rsidP="000278A7">
            <w:pPr>
              <w:pStyle w:val="ListParagraph"/>
              <w:numPr>
                <w:ilvl w:val="0"/>
                <w:numId w:val="6"/>
              </w:numPr>
              <w:tabs>
                <w:tab w:val="left" w:pos="1940"/>
              </w:tabs>
              <w:ind w:left="60" w:hanging="141"/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interact with a degree of ﬂuency and spontaneity that makes regular interaction with native speakers possible</w:t>
            </w:r>
          </w:p>
        </w:tc>
      </w:tr>
      <w:tr w:rsidR="00FC7D24" w:rsidRPr="00FC7D24" w14:paraId="4C8BD976" w14:textId="77777777" w:rsidTr="00F33383">
        <w:trPr>
          <w:trHeight w:val="628"/>
        </w:trPr>
        <w:tc>
          <w:tcPr>
            <w:tcW w:w="5220" w:type="dxa"/>
            <w:gridSpan w:val="2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0C78D6AA" w14:textId="77777777" w:rsidR="00AA0578" w:rsidRPr="00FC7D24" w:rsidRDefault="00AA0578" w:rsidP="00E27B55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</w:p>
        </w:tc>
        <w:tc>
          <w:tcPr>
            <w:tcW w:w="531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2CFE4DE" w14:textId="38D16EDB" w:rsidR="00AA0578" w:rsidRPr="00FC7D24" w:rsidRDefault="000E76D5" w:rsidP="000278A7">
            <w:pPr>
              <w:pStyle w:val="ListParagraph"/>
              <w:numPr>
                <w:ilvl w:val="0"/>
                <w:numId w:val="6"/>
              </w:numPr>
              <w:ind w:left="60" w:hanging="141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color w:val="auto"/>
                <w:szCs w:val="24"/>
              </w:rPr>
              <w:t>e</w:t>
            </w:r>
            <w:r w:rsidR="00E75DEA"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xpress critical thinking fluently  </w:t>
            </w:r>
          </w:p>
        </w:tc>
      </w:tr>
      <w:tr w:rsidR="00FC7D24" w:rsidRPr="00FC7D24" w14:paraId="15D0FC52" w14:textId="77777777" w:rsidTr="00F33383">
        <w:trPr>
          <w:trHeight w:val="628"/>
        </w:trPr>
        <w:tc>
          <w:tcPr>
            <w:tcW w:w="5220" w:type="dxa"/>
            <w:gridSpan w:val="2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2C226247" w14:textId="77777777" w:rsidR="00AA0578" w:rsidRPr="00FC7D24" w:rsidRDefault="00AA0578" w:rsidP="00E27B55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</w:p>
        </w:tc>
        <w:tc>
          <w:tcPr>
            <w:tcW w:w="531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E21128A" w14:textId="4BEAE25F" w:rsidR="00AA0578" w:rsidRPr="00FC7D24" w:rsidRDefault="000278A7" w:rsidP="00FC332C">
            <w:pPr>
              <w:pStyle w:val="ListParagraph"/>
              <w:numPr>
                <w:ilvl w:val="0"/>
                <w:numId w:val="6"/>
              </w:numPr>
              <w:tabs>
                <w:tab w:val="num" w:pos="202"/>
              </w:tabs>
              <w:ind w:left="60" w:hanging="93"/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present clear, detailed descriptions on </w:t>
            </w:r>
            <w:r w:rsidR="00745621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various </w:t>
            </w: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subjects related to ﬁeld of interest.</w:t>
            </w:r>
          </w:p>
        </w:tc>
      </w:tr>
      <w:tr w:rsidR="00FC7D24" w:rsidRPr="00FC7D24" w14:paraId="5C6192DD" w14:textId="77777777" w:rsidTr="00470EE0">
        <w:trPr>
          <w:trHeight w:val="875"/>
        </w:trPr>
        <w:tc>
          <w:tcPr>
            <w:tcW w:w="5220" w:type="dxa"/>
            <w:gridSpan w:val="2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0D6C9482" w14:textId="77777777" w:rsidR="00470EE0" w:rsidRPr="00FC7D24" w:rsidRDefault="00470EE0" w:rsidP="00E27B55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</w:p>
        </w:tc>
        <w:tc>
          <w:tcPr>
            <w:tcW w:w="5310" w:type="dxa"/>
            <w:gridSpan w:val="3"/>
            <w:tcBorders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C9D5CA"/>
          </w:tcPr>
          <w:p w14:paraId="1989F3FB" w14:textId="2DC0F2B3" w:rsidR="00470EE0" w:rsidRPr="00FC7D24" w:rsidRDefault="00470EE0" w:rsidP="00FC332C">
            <w:pPr>
              <w:pStyle w:val="ListParagraph"/>
              <w:numPr>
                <w:ilvl w:val="0"/>
                <w:numId w:val="6"/>
              </w:numPr>
              <w:ind w:left="202" w:hanging="202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understand lengthy speech and lectures and follow complex lines of argument</w:t>
            </w:r>
          </w:p>
        </w:tc>
      </w:tr>
      <w:bookmarkEnd w:id="2"/>
      <w:tr w:rsidR="00FC7D24" w:rsidRPr="00FC7D24" w14:paraId="18D3B43D" w14:textId="77777777" w:rsidTr="00F33383">
        <w:trPr>
          <w:trHeight w:val="340"/>
        </w:trPr>
        <w:tc>
          <w:tcPr>
            <w:tcW w:w="1053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41208D26" w14:textId="5B9A34F1" w:rsidR="00650532" w:rsidRPr="00FC7D24" w:rsidRDefault="00650532" w:rsidP="00650532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Student workload (should be in accordance with the student’s learning results)</w:t>
            </w:r>
          </w:p>
        </w:tc>
      </w:tr>
      <w:tr w:rsidR="00FC7D24" w:rsidRPr="00FC7D24" w14:paraId="4CDDFE98" w14:textId="77777777" w:rsidTr="00370D43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CB63BF0" w14:textId="51AFF55E" w:rsidR="00650532" w:rsidRPr="00FC7D24" w:rsidRDefault="00650532" w:rsidP="00650532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Activity </w:t>
            </w:r>
          </w:p>
        </w:tc>
        <w:tc>
          <w:tcPr>
            <w:tcW w:w="34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6262D5F" w14:textId="59AFEDB3" w:rsidR="00650532" w:rsidRPr="00FC7D24" w:rsidRDefault="00650532" w:rsidP="00650532">
            <w:pPr>
              <w:tabs>
                <w:tab w:val="center" w:pos="696"/>
                <w:tab w:val="center" w:pos="2303"/>
              </w:tabs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Hour                          Day/week  </w:t>
            </w:r>
          </w:p>
        </w:tc>
        <w:tc>
          <w:tcPr>
            <w:tcW w:w="14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41A75E6B" w14:textId="7D2DFC53" w:rsidR="00650532" w:rsidRPr="00FC7D24" w:rsidRDefault="00650532" w:rsidP="00650532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 Total</w:t>
            </w:r>
          </w:p>
        </w:tc>
      </w:tr>
      <w:tr w:rsidR="00370D43" w:rsidRPr="00FC7D24" w14:paraId="3A0ED237" w14:textId="77777777" w:rsidTr="00370D43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B7CF13F" w14:textId="5EF0B321" w:rsidR="00370D43" w:rsidRPr="00FC7D24" w:rsidRDefault="00370D43" w:rsidP="00370D43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Lecture</w:t>
            </w:r>
          </w:p>
        </w:tc>
        <w:tc>
          <w:tcPr>
            <w:tcW w:w="34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033FEA89" w14:textId="34E75130" w:rsidR="00370D43" w:rsidRPr="00FC7D24" w:rsidRDefault="00370D43" w:rsidP="00370D43">
            <w:pPr>
              <w:tabs>
                <w:tab w:val="center" w:pos="61"/>
                <w:tab w:val="center" w:pos="1974"/>
              </w:tabs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ab/>
              <w:t>2</w:t>
            </w: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ab/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 xml:space="preserve">                </w:t>
            </w: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>15</w:t>
            </w:r>
          </w:p>
        </w:tc>
        <w:tc>
          <w:tcPr>
            <w:tcW w:w="14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6154BEE" w14:textId="31680E3C" w:rsidR="00370D43" w:rsidRPr="00FC7D24" w:rsidRDefault="00370D43" w:rsidP="00370D43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97388E">
              <w:rPr>
                <w:rFonts w:ascii="Times New Roman" w:hAnsi="Times New Roman" w:cs="Times New Roman"/>
              </w:rPr>
              <w:t>22.5</w:t>
            </w:r>
          </w:p>
        </w:tc>
      </w:tr>
      <w:tr w:rsidR="00370D43" w:rsidRPr="00FC7D24" w14:paraId="5AA1543D" w14:textId="77777777" w:rsidTr="00370D43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5A34FE9" w14:textId="62EE4968" w:rsidR="00370D43" w:rsidRPr="00FC7D24" w:rsidRDefault="00370D43" w:rsidP="00370D43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Theory / lab work/exercise</w:t>
            </w:r>
          </w:p>
        </w:tc>
        <w:tc>
          <w:tcPr>
            <w:tcW w:w="34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53D85DF" w14:textId="1538DE4C" w:rsidR="00370D43" w:rsidRPr="00FC7D24" w:rsidRDefault="00370D43" w:rsidP="00370D43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>
              <w:rPr>
                <w:lang w:val="sq-AL"/>
              </w:rPr>
              <w:t>2                                        15</w:t>
            </w:r>
          </w:p>
        </w:tc>
        <w:tc>
          <w:tcPr>
            <w:tcW w:w="14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44588E3" w14:textId="3A8F4B5C" w:rsidR="00370D43" w:rsidRPr="00FC7D24" w:rsidRDefault="00370D43" w:rsidP="00370D43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97388E">
              <w:rPr>
                <w:rFonts w:ascii="Times New Roman" w:hAnsi="Times New Roman" w:cs="Times New Roman"/>
              </w:rPr>
              <w:t>22.5</w:t>
            </w:r>
          </w:p>
        </w:tc>
      </w:tr>
      <w:tr w:rsidR="00370D43" w:rsidRPr="00FC7D24" w14:paraId="5FCD04C8" w14:textId="77777777" w:rsidTr="00370D43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3E259B4" w14:textId="1A75DE6F" w:rsidR="00370D43" w:rsidRPr="00FC7D24" w:rsidRDefault="00370D43" w:rsidP="00370D43">
            <w:pPr>
              <w:spacing w:after="0" w:line="259" w:lineRule="auto"/>
              <w:ind w:left="1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Preparation for pre-test</w:t>
            </w:r>
          </w:p>
        </w:tc>
        <w:tc>
          <w:tcPr>
            <w:tcW w:w="34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D9832CC" w14:textId="2922767B" w:rsidR="00370D43" w:rsidRPr="00FC7D24" w:rsidRDefault="00370D43" w:rsidP="00370D43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2</w:t>
            </w: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 xml:space="preserve">                         </w:t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 xml:space="preserve"> </w:t>
            </w: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 xml:space="preserve">  </w:t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 xml:space="preserve">         </w:t>
            </w: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 xml:space="preserve">    </w:t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>4</w:t>
            </w:r>
          </w:p>
        </w:tc>
        <w:tc>
          <w:tcPr>
            <w:tcW w:w="14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2E17EDF" w14:textId="205B8716" w:rsidR="00370D43" w:rsidRPr="00FC7D24" w:rsidRDefault="00370D43" w:rsidP="00370D43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97388E">
              <w:rPr>
                <w:rFonts w:ascii="Times New Roman" w:hAnsi="Times New Roman" w:cs="Times New Roman"/>
              </w:rPr>
              <w:t>3.45</w:t>
            </w:r>
          </w:p>
        </w:tc>
      </w:tr>
      <w:tr w:rsidR="00370D43" w:rsidRPr="00FC7D24" w14:paraId="7573BBC8" w14:textId="77777777" w:rsidTr="00370D43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73D4957" w14:textId="3CBA7AF5" w:rsidR="00370D43" w:rsidRPr="00FC7D24" w:rsidRDefault="00370D43" w:rsidP="00370D43">
            <w:pPr>
              <w:spacing w:after="0" w:line="259" w:lineRule="auto"/>
              <w:ind w:left="1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Consultations with the lecturer</w:t>
            </w:r>
          </w:p>
        </w:tc>
        <w:tc>
          <w:tcPr>
            <w:tcW w:w="34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53382E4" w14:textId="75A17B1F" w:rsidR="00370D43" w:rsidRPr="00FC7D24" w:rsidRDefault="00370D43" w:rsidP="00370D43">
            <w:pPr>
              <w:tabs>
                <w:tab w:val="center" w:pos="153"/>
                <w:tab w:val="center" w:pos="1914"/>
              </w:tabs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ab/>
            </w:r>
            <w:proofErr w:type="spellStart"/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>1</w:t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>5min</w:t>
            </w:r>
            <w:proofErr w:type="spellEnd"/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 xml:space="preserve">                               </w:t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>15</w:t>
            </w:r>
          </w:p>
        </w:tc>
        <w:tc>
          <w:tcPr>
            <w:tcW w:w="14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4316170" w14:textId="0447A426" w:rsidR="00370D43" w:rsidRPr="00FC7D24" w:rsidRDefault="00370D43" w:rsidP="00370D43">
            <w:pPr>
              <w:spacing w:after="0" w:line="259" w:lineRule="auto"/>
              <w:ind w:left="1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>
              <w:t>8</w:t>
            </w:r>
          </w:p>
        </w:tc>
      </w:tr>
      <w:tr w:rsidR="00370D43" w:rsidRPr="00FC7D24" w14:paraId="7DDBD590" w14:textId="77777777" w:rsidTr="00370D43">
        <w:trPr>
          <w:trHeight w:val="244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19318B4" w14:textId="1B27F51A" w:rsidR="00370D43" w:rsidRPr="00FC7D24" w:rsidRDefault="00370D43" w:rsidP="00370D43">
            <w:pPr>
              <w:spacing w:after="0" w:line="259" w:lineRule="auto"/>
              <w:ind w:left="1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Test, seminar paper</w:t>
            </w:r>
          </w:p>
        </w:tc>
        <w:tc>
          <w:tcPr>
            <w:tcW w:w="34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3327AA53" w14:textId="46779E20" w:rsidR="00370D43" w:rsidRPr="00FC7D24" w:rsidRDefault="00370D43" w:rsidP="00370D43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5                                         2</w:t>
            </w:r>
          </w:p>
        </w:tc>
        <w:tc>
          <w:tcPr>
            <w:tcW w:w="14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3BE1297" w14:textId="46A82162" w:rsidR="00370D43" w:rsidRPr="00FC7D24" w:rsidRDefault="00370D43" w:rsidP="00370D43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97388E">
              <w:rPr>
                <w:rFonts w:ascii="Times New Roman" w:hAnsi="Times New Roman" w:cs="Times New Roman"/>
              </w:rPr>
              <w:t>10</w:t>
            </w:r>
          </w:p>
        </w:tc>
      </w:tr>
      <w:tr w:rsidR="00370D43" w:rsidRPr="00FC7D24" w14:paraId="2B2FE0AF" w14:textId="77777777" w:rsidTr="00370D43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59CE3AE" w14:textId="06E7A34D" w:rsidR="00370D43" w:rsidRPr="00FC7D24" w:rsidRDefault="00370D43" w:rsidP="00370D43">
            <w:pPr>
              <w:spacing w:after="0" w:line="259" w:lineRule="auto"/>
              <w:ind w:left="1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Homework</w:t>
            </w:r>
          </w:p>
        </w:tc>
        <w:tc>
          <w:tcPr>
            <w:tcW w:w="34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ED7797B" w14:textId="182638B9" w:rsidR="00370D43" w:rsidRPr="00FC7D24" w:rsidRDefault="00370D43" w:rsidP="00370D43">
            <w:pPr>
              <w:tabs>
                <w:tab w:val="center" w:pos="62"/>
                <w:tab w:val="center" w:pos="1975"/>
              </w:tabs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1.5                                     10</w:t>
            </w:r>
          </w:p>
        </w:tc>
        <w:tc>
          <w:tcPr>
            <w:tcW w:w="14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B5C337B" w14:textId="4252400D" w:rsidR="00370D43" w:rsidRPr="00FC7D24" w:rsidRDefault="00370D43" w:rsidP="00370D43">
            <w:pPr>
              <w:spacing w:after="0" w:line="259" w:lineRule="auto"/>
              <w:ind w:left="1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</w:tr>
      <w:tr w:rsidR="00370D43" w:rsidRPr="00FC7D24" w14:paraId="507C4C98" w14:textId="77777777" w:rsidTr="00370D43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6CB5BBC" w14:textId="1AFED11F" w:rsidR="00370D43" w:rsidRPr="00FC7D24" w:rsidRDefault="00370D43" w:rsidP="00370D43">
            <w:pPr>
              <w:spacing w:after="0" w:line="259" w:lineRule="auto"/>
              <w:ind w:left="1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Independent work (library/home)</w:t>
            </w:r>
          </w:p>
        </w:tc>
        <w:tc>
          <w:tcPr>
            <w:tcW w:w="34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28B240C" w14:textId="206FE9B7" w:rsidR="00370D43" w:rsidRPr="00FC7D24" w:rsidRDefault="00370D43" w:rsidP="00370D43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2                                        13</w:t>
            </w:r>
          </w:p>
        </w:tc>
        <w:tc>
          <w:tcPr>
            <w:tcW w:w="14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EF2B7A6" w14:textId="2FD228A3" w:rsidR="00370D43" w:rsidRPr="00FC7D24" w:rsidRDefault="00370D43" w:rsidP="00370D43">
            <w:pPr>
              <w:spacing w:after="0" w:line="259" w:lineRule="auto"/>
              <w:ind w:left="1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</w:rPr>
              <w:t>26</w:t>
            </w:r>
          </w:p>
        </w:tc>
      </w:tr>
      <w:tr w:rsidR="00370D43" w:rsidRPr="00FC7D24" w14:paraId="18E4E77A" w14:textId="77777777" w:rsidTr="00370D43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B9355A2" w14:textId="45A8AC8A" w:rsidR="00370D43" w:rsidRPr="00FC7D24" w:rsidRDefault="00370D43" w:rsidP="00370D43">
            <w:pPr>
              <w:spacing w:after="0" w:line="259" w:lineRule="auto"/>
              <w:ind w:left="1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Preparation for the final exam</w:t>
            </w:r>
          </w:p>
        </w:tc>
        <w:tc>
          <w:tcPr>
            <w:tcW w:w="34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E490FB3" w14:textId="2445AFA4" w:rsidR="00370D43" w:rsidRPr="00FC7D24" w:rsidRDefault="00370D43" w:rsidP="00370D43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4                                        3</w:t>
            </w:r>
          </w:p>
        </w:tc>
        <w:tc>
          <w:tcPr>
            <w:tcW w:w="14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3EC3CCB" w14:textId="0B4B6229" w:rsidR="00370D43" w:rsidRPr="00FC7D24" w:rsidRDefault="00370D43" w:rsidP="00370D43">
            <w:pPr>
              <w:spacing w:after="0" w:line="259" w:lineRule="auto"/>
              <w:ind w:left="1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97388E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370D43" w:rsidRPr="00FC7D24" w14:paraId="1E1236EF" w14:textId="77777777" w:rsidTr="00370D43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09101D9" w14:textId="7B038E14" w:rsidR="00370D43" w:rsidRPr="00FC7D24" w:rsidRDefault="00370D43" w:rsidP="00370D43">
            <w:pPr>
              <w:spacing w:after="0" w:line="259" w:lineRule="auto"/>
              <w:ind w:left="1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Evaluation time (tests, quiz, final exam)</w:t>
            </w:r>
          </w:p>
        </w:tc>
        <w:tc>
          <w:tcPr>
            <w:tcW w:w="34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7600A317" w14:textId="23D920B1" w:rsidR="00370D43" w:rsidRPr="00FC7D24" w:rsidRDefault="00370D43" w:rsidP="00370D43">
            <w:pPr>
              <w:tabs>
                <w:tab w:val="center" w:pos="1767"/>
              </w:tabs>
              <w:spacing w:after="16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2                                        2</w:t>
            </w:r>
          </w:p>
        </w:tc>
        <w:tc>
          <w:tcPr>
            <w:tcW w:w="14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17DB194" w14:textId="5E7C8FFA" w:rsidR="00370D43" w:rsidRPr="00FC7D24" w:rsidRDefault="00370D43" w:rsidP="00370D43">
            <w:pPr>
              <w:spacing w:after="0" w:line="259" w:lineRule="auto"/>
              <w:ind w:left="1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97388E">
              <w:rPr>
                <w:rFonts w:ascii="Times New Roman" w:hAnsi="Times New Roman" w:cs="Times New Roman"/>
              </w:rPr>
              <w:t>4</w:t>
            </w:r>
          </w:p>
        </w:tc>
      </w:tr>
      <w:tr w:rsidR="00370D43" w:rsidRPr="00FC7D24" w14:paraId="3568981F" w14:textId="77777777" w:rsidTr="00370D43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3E816B0" w14:textId="77777777" w:rsidR="00370D43" w:rsidRPr="00FC7D24" w:rsidRDefault="00370D43" w:rsidP="00370D43">
            <w:pPr>
              <w:rPr>
                <w:rFonts w:asciiTheme="minorHAnsi" w:hAnsiTheme="minorHAnsi" w:cstheme="minorHAnsi"/>
                <w:color w:val="auto"/>
                <w:szCs w:val="24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Projects, presentations, etc.</w:t>
            </w:r>
          </w:p>
          <w:p w14:paraId="3BD24332" w14:textId="526E7E17" w:rsidR="00370D43" w:rsidRPr="00FC7D24" w:rsidRDefault="00370D43" w:rsidP="00370D43">
            <w:pPr>
              <w:spacing w:after="0" w:line="259" w:lineRule="auto"/>
              <w:ind w:left="1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</w:p>
        </w:tc>
        <w:tc>
          <w:tcPr>
            <w:tcW w:w="34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0C689CE0" w14:textId="0C58FD1B" w:rsidR="00370D43" w:rsidRPr="00FC7D24" w:rsidRDefault="00370D43" w:rsidP="00370D43">
            <w:pPr>
              <w:tabs>
                <w:tab w:val="center" w:pos="1767"/>
              </w:tabs>
              <w:spacing w:after="16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2                                        1</w:t>
            </w:r>
          </w:p>
        </w:tc>
        <w:tc>
          <w:tcPr>
            <w:tcW w:w="14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2456EA56" w14:textId="4F020A25" w:rsidR="00370D43" w:rsidRPr="00FC7D24" w:rsidRDefault="00370D43" w:rsidP="00370D43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370D43" w:rsidRPr="00FC7D24" w14:paraId="4E2449F7" w14:textId="77777777" w:rsidTr="00370D43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8A09D8E" w14:textId="77777777" w:rsidR="00370D43" w:rsidRPr="00FC7D24" w:rsidRDefault="00370D43" w:rsidP="00370D43">
            <w:pPr>
              <w:spacing w:after="0" w:line="259" w:lineRule="auto"/>
              <w:ind w:left="1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Total</w:t>
            </w:r>
          </w:p>
        </w:tc>
        <w:tc>
          <w:tcPr>
            <w:tcW w:w="34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4C8FE38" w14:textId="77777777" w:rsidR="00370D43" w:rsidRPr="00FC7D24" w:rsidRDefault="00370D43" w:rsidP="00370D43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</w:p>
        </w:tc>
        <w:tc>
          <w:tcPr>
            <w:tcW w:w="14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2EC2842C" w14:textId="77777777" w:rsidR="00370D43" w:rsidRPr="0097388E" w:rsidRDefault="00370D43" w:rsidP="00370D43">
            <w:pPr>
              <w:pStyle w:val="TableParagraph"/>
              <w:spacing w:before="21" w:line="240" w:lineRule="auto"/>
              <w:ind w:left="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38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Pr="0097388E">
              <w:rPr>
                <w:rFonts w:ascii="Times New Roman" w:hAnsi="Times New Roman" w:cs="Times New Roman"/>
                <w:sz w:val="24"/>
                <w:szCs w:val="24"/>
              </w:rPr>
              <w:t xml:space="preserve">.45 </w:t>
            </w:r>
            <w:proofErr w:type="spellStart"/>
            <w:r w:rsidRPr="0097388E">
              <w:rPr>
                <w:rFonts w:ascii="Times New Roman" w:hAnsi="Times New Roman" w:cs="Times New Roman"/>
                <w:sz w:val="24"/>
                <w:szCs w:val="24"/>
              </w:rPr>
              <w:t>hours</w:t>
            </w:r>
            <w:proofErr w:type="spellEnd"/>
            <w:r w:rsidRPr="009738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755471A" w14:textId="77777777" w:rsidR="00370D43" w:rsidRPr="0097388E" w:rsidRDefault="00370D43" w:rsidP="00370D43">
            <w:pPr>
              <w:pStyle w:val="TableParagraph"/>
              <w:spacing w:before="21" w:line="240" w:lineRule="auto"/>
              <w:ind w:left="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38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Pr="0097388E">
              <w:rPr>
                <w:rFonts w:ascii="Times New Roman" w:hAnsi="Times New Roman" w:cs="Times New Roman"/>
                <w:sz w:val="24"/>
                <w:szCs w:val="24"/>
              </w:rPr>
              <w:t>.45:25=5.21</w:t>
            </w:r>
          </w:p>
          <w:p w14:paraId="7DCD7591" w14:textId="1D95965A" w:rsidR="00370D43" w:rsidRPr="00FC7D24" w:rsidRDefault="00370D43" w:rsidP="00370D43">
            <w:pPr>
              <w:spacing w:after="0" w:line="259" w:lineRule="auto"/>
              <w:ind w:left="1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97388E">
              <w:rPr>
                <w:rFonts w:ascii="Times New Roman" w:hAnsi="Times New Roman" w:cs="Times New Roman"/>
              </w:rPr>
              <w:t>5 ECTS</w:t>
            </w:r>
          </w:p>
        </w:tc>
      </w:tr>
      <w:tr w:rsidR="00FC7D24" w:rsidRPr="00FC7D24" w14:paraId="6C6E7F01" w14:textId="77777777" w:rsidTr="00F33383">
        <w:trPr>
          <w:trHeight w:val="916"/>
        </w:trPr>
        <w:tc>
          <w:tcPr>
            <w:tcW w:w="320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136602C" w14:textId="18ED78A4" w:rsidR="00210765" w:rsidRPr="00FC7D24" w:rsidRDefault="00210765" w:rsidP="00210765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Mode of course delivery:  </w:t>
            </w:r>
          </w:p>
        </w:tc>
        <w:tc>
          <w:tcPr>
            <w:tcW w:w="7325" w:type="dxa"/>
            <w:gridSpan w:val="4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2A188E84" w14:textId="30ECCE28" w:rsidR="00210765" w:rsidRPr="00FC7D24" w:rsidRDefault="00210765" w:rsidP="00210765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bookmarkStart w:id="3" w:name="_Hlk6403034"/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Regular lesson form consists of 2 hours lectures and 2 hours </w:t>
            </w:r>
            <w:r w:rsidR="001B48B5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exercise</w:t>
            </w: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 per week. Method of delivery of the course will be student-centred and interactive. Individual and group work will be recurrent and in accordance with the material to be covered.</w:t>
            </w:r>
          </w:p>
          <w:p w14:paraId="0B20219E" w14:textId="77777777" w:rsidR="00210765" w:rsidRPr="00FC7D24" w:rsidRDefault="00210765" w:rsidP="00210765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Students should regularly attend lectures and conform to the weekly schedule of the course. Students will be obliged to prepare a classroom presentation. Students’ active participation is encouraged </w:t>
            </w:r>
            <w:proofErr w:type="gramStart"/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in order to</w:t>
            </w:r>
            <w:proofErr w:type="gramEnd"/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 develop their communicative skills. Usage of authentic material from </w:t>
            </w: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lastRenderedPageBreak/>
              <w:t>various sources facilitates learning and is highly recommended.  Student will engage extracurricular activities aiming the enhance of their knowledge of the background of English language and culture.</w:t>
            </w:r>
          </w:p>
          <w:bookmarkEnd w:id="3"/>
          <w:p w14:paraId="7E1450D9" w14:textId="6AB65EB2" w:rsidR="00210765" w:rsidRPr="00FC7D24" w:rsidRDefault="00210765" w:rsidP="00210765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eastAsiaTheme="minorHAnsi" w:hAnsiTheme="minorHAnsi" w:cstheme="minorHAnsi"/>
                <w:color w:val="auto"/>
                <w:szCs w:val="24"/>
              </w:rPr>
              <w:t xml:space="preserve">Students can also attend individual tutorial sessions where the teacher provides guidance and feedback on their learning process. </w:t>
            </w:r>
          </w:p>
        </w:tc>
      </w:tr>
      <w:tr w:rsidR="00FC7D24" w:rsidRPr="00FC7D24" w14:paraId="219C3B52" w14:textId="77777777" w:rsidTr="00F33383">
        <w:trPr>
          <w:trHeight w:val="1486"/>
        </w:trPr>
        <w:tc>
          <w:tcPr>
            <w:tcW w:w="320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60B3209" w14:textId="70CC589A" w:rsidR="00210765" w:rsidRPr="00FC7D24" w:rsidRDefault="00210765" w:rsidP="00210765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lastRenderedPageBreak/>
              <w:t>Evaluation methods:</w:t>
            </w:r>
          </w:p>
        </w:tc>
        <w:tc>
          <w:tcPr>
            <w:tcW w:w="7325" w:type="dxa"/>
            <w:gridSpan w:val="4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E6A0053" w14:textId="77777777" w:rsidR="00210765" w:rsidRPr="00FC7D24" w:rsidRDefault="00210765" w:rsidP="00210765">
            <w:pPr>
              <w:rPr>
                <w:rFonts w:asciiTheme="minorHAnsi" w:hAnsiTheme="minorHAnsi" w:cstheme="minorHAnsi"/>
                <w:color w:val="auto"/>
                <w:szCs w:val="24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Evaluation methods and exam passing criteria:</w:t>
            </w:r>
          </w:p>
          <w:p w14:paraId="539B5B73" w14:textId="77777777" w:rsidR="00210765" w:rsidRPr="00FC7D24" w:rsidRDefault="00210765" w:rsidP="00210765">
            <w:pPr>
              <w:pStyle w:val="NoSpacing"/>
              <w:rPr>
                <w:rFonts w:asciiTheme="minorHAnsi" w:hAnsiTheme="minorHAnsi" w:cstheme="minorHAnsi"/>
                <w:color w:val="auto"/>
                <w:szCs w:val="24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Attendance-5%</w:t>
            </w:r>
          </w:p>
          <w:p w14:paraId="0A1028D1" w14:textId="77777777" w:rsidR="00210765" w:rsidRPr="00FC7D24" w:rsidRDefault="00210765" w:rsidP="00210765">
            <w:pPr>
              <w:pStyle w:val="NoSpacing"/>
              <w:rPr>
                <w:rFonts w:asciiTheme="minorHAnsi" w:hAnsiTheme="minorHAnsi" w:cstheme="minorHAnsi"/>
                <w:color w:val="auto"/>
                <w:szCs w:val="24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Discussion participation-10%</w:t>
            </w:r>
          </w:p>
          <w:p w14:paraId="28FA8BD4" w14:textId="77777777" w:rsidR="00210765" w:rsidRPr="00FC7D24" w:rsidRDefault="00210765" w:rsidP="00210765">
            <w:pPr>
              <w:pStyle w:val="NoSpacing"/>
              <w:rPr>
                <w:rFonts w:asciiTheme="minorHAnsi" w:hAnsiTheme="minorHAnsi" w:cstheme="minorHAnsi"/>
                <w:color w:val="auto"/>
                <w:szCs w:val="24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Presentation - 15 %</w:t>
            </w:r>
          </w:p>
          <w:p w14:paraId="2ED31CCF" w14:textId="77777777" w:rsidR="00210765" w:rsidRPr="00FC7D24" w:rsidRDefault="00210765" w:rsidP="00210765">
            <w:pPr>
              <w:pStyle w:val="NoSpacing"/>
              <w:rPr>
                <w:rFonts w:asciiTheme="minorHAnsi" w:hAnsiTheme="minorHAnsi" w:cstheme="minorHAnsi"/>
                <w:color w:val="auto"/>
                <w:szCs w:val="24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Pre-test I -10 %</w:t>
            </w:r>
          </w:p>
          <w:p w14:paraId="7404EE0A" w14:textId="77777777" w:rsidR="00210765" w:rsidRPr="00FC7D24" w:rsidRDefault="00210765" w:rsidP="00210765">
            <w:pPr>
              <w:pStyle w:val="NoSpacing"/>
              <w:rPr>
                <w:rFonts w:asciiTheme="minorHAnsi" w:hAnsiTheme="minorHAnsi" w:cstheme="minorHAnsi"/>
                <w:color w:val="auto"/>
                <w:szCs w:val="24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Pre-test II – 10%</w:t>
            </w:r>
          </w:p>
          <w:p w14:paraId="7C7B4F40" w14:textId="7C2CE25A" w:rsidR="00210765" w:rsidRPr="00FC7D24" w:rsidRDefault="00210765" w:rsidP="00210765">
            <w:pPr>
              <w:pStyle w:val="NoSpacing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Final exam – 50 %</w:t>
            </w:r>
          </w:p>
        </w:tc>
      </w:tr>
      <w:tr w:rsidR="00FC7D24" w:rsidRPr="00FC7D24" w14:paraId="6955FA44" w14:textId="77777777" w:rsidTr="00F33383">
        <w:trPr>
          <w:trHeight w:val="916"/>
        </w:trPr>
        <w:tc>
          <w:tcPr>
            <w:tcW w:w="320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19C7004" w14:textId="66A04A35" w:rsidR="00210765" w:rsidRPr="00FC7D24" w:rsidRDefault="00210765" w:rsidP="00210765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Basic literature: </w:t>
            </w:r>
          </w:p>
        </w:tc>
        <w:tc>
          <w:tcPr>
            <w:tcW w:w="7325" w:type="dxa"/>
            <w:gridSpan w:val="4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591BB54B" w14:textId="61B3353F" w:rsidR="00210765" w:rsidRPr="00FC7D24" w:rsidRDefault="00210765" w:rsidP="00210765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Theme="minorHAnsi" w:eastAsia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eastAsiaTheme="minorHAnsi" w:hAnsiTheme="minorHAnsi" w:cstheme="minorHAnsi"/>
                <w:color w:val="auto"/>
                <w:szCs w:val="24"/>
                <w:lang w:val="en-GB"/>
              </w:rPr>
              <w:t>CUNNINGHAM, Sarah – MOOR, Peter,</w:t>
            </w: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 </w:t>
            </w:r>
            <w:r w:rsidRPr="00FC7D24">
              <w:rPr>
                <w:rFonts w:asciiTheme="minorHAnsi" w:eastAsiaTheme="minorHAnsi" w:hAnsiTheme="minorHAnsi" w:cstheme="minorHAnsi"/>
                <w:color w:val="auto"/>
                <w:szCs w:val="24"/>
                <w:lang w:val="en-GB"/>
              </w:rPr>
              <w:t xml:space="preserve">New Edition </w:t>
            </w:r>
            <w:r w:rsidRPr="00FC7D24">
              <w:rPr>
                <w:rFonts w:asciiTheme="minorHAnsi" w:eastAsiaTheme="minorHAnsi" w:hAnsiTheme="minorHAnsi" w:cstheme="minorHAnsi"/>
                <w:i/>
                <w:color w:val="auto"/>
                <w:szCs w:val="24"/>
                <w:lang w:val="en-GB"/>
              </w:rPr>
              <w:t xml:space="preserve">Cutting Edge-Intermediate </w:t>
            </w:r>
            <w:r w:rsidRPr="00FC7D24">
              <w:rPr>
                <w:rFonts w:asciiTheme="minorHAnsi" w:eastAsiaTheme="minorHAnsi" w:hAnsiTheme="minorHAnsi" w:cstheme="minorHAnsi"/>
                <w:color w:val="auto"/>
                <w:szCs w:val="24"/>
                <w:lang w:val="en-GB"/>
              </w:rPr>
              <w:t xml:space="preserve">Student Book, Pearson Longman, Harlow, United Kingdom, 2014 </w:t>
            </w:r>
          </w:p>
          <w:p w14:paraId="66085948" w14:textId="309B55D8" w:rsidR="00210765" w:rsidRPr="00721352" w:rsidRDefault="00210765" w:rsidP="00721352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Theme="minorHAnsi" w:eastAsia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eastAsiaTheme="minorHAnsi" w:hAnsiTheme="minorHAnsi" w:cstheme="minorHAnsi"/>
                <w:color w:val="auto"/>
                <w:szCs w:val="24"/>
                <w:lang w:val="en-GB"/>
              </w:rPr>
              <w:t>CUNNINGHAM, Sarah – MOOR, Peter,</w:t>
            </w: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 </w:t>
            </w:r>
            <w:r w:rsidRPr="00FC7D24">
              <w:rPr>
                <w:rFonts w:asciiTheme="minorHAnsi" w:eastAsiaTheme="minorHAnsi" w:hAnsiTheme="minorHAnsi" w:cstheme="minorHAnsi"/>
                <w:color w:val="auto"/>
                <w:szCs w:val="24"/>
                <w:lang w:val="en-GB"/>
              </w:rPr>
              <w:t xml:space="preserve">New Edition </w:t>
            </w:r>
            <w:r w:rsidRPr="00FC7D24">
              <w:rPr>
                <w:rFonts w:asciiTheme="minorHAnsi" w:eastAsiaTheme="minorHAnsi" w:hAnsiTheme="minorHAnsi" w:cstheme="minorHAnsi"/>
                <w:i/>
                <w:color w:val="auto"/>
                <w:szCs w:val="24"/>
                <w:lang w:val="en-GB"/>
              </w:rPr>
              <w:t xml:space="preserve">Cutting Edge- Intermediate </w:t>
            </w:r>
            <w:r w:rsidRPr="00FC7D24">
              <w:rPr>
                <w:rFonts w:asciiTheme="minorHAnsi" w:eastAsiaTheme="minorHAnsi" w:hAnsiTheme="minorHAnsi" w:cstheme="minorHAnsi"/>
                <w:color w:val="auto"/>
                <w:szCs w:val="24"/>
                <w:lang w:val="en-GB"/>
              </w:rPr>
              <w:t>Workbook, Pearson Longman, Harlow, United Kingdom, 2014</w:t>
            </w:r>
          </w:p>
        </w:tc>
      </w:tr>
      <w:tr w:rsidR="00FC7D24" w:rsidRPr="00FC7D24" w14:paraId="585EC704" w14:textId="77777777" w:rsidTr="00F33383">
        <w:trPr>
          <w:trHeight w:val="1492"/>
        </w:trPr>
        <w:tc>
          <w:tcPr>
            <w:tcW w:w="32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26EFE1D" w14:textId="03EA1A91" w:rsidR="00210765" w:rsidRPr="00FC7D24" w:rsidRDefault="00210765" w:rsidP="00210765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Additional literature:  </w:t>
            </w:r>
          </w:p>
        </w:tc>
        <w:tc>
          <w:tcPr>
            <w:tcW w:w="7325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0DF8166" w14:textId="5D214DD1" w:rsidR="008C3853" w:rsidRPr="00FC7D24" w:rsidRDefault="008C3853" w:rsidP="008C3853">
            <w:pPr>
              <w:spacing w:after="0" w:line="259" w:lineRule="auto"/>
              <w:ind w:left="371"/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1. </w:t>
            </w:r>
            <w:proofErr w:type="spellStart"/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OXENDEN</w:t>
            </w:r>
            <w:proofErr w:type="spellEnd"/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, Clive-Latham Koenig Christian, New English File Intermediate, Oxford University Press, 2005</w:t>
            </w:r>
          </w:p>
          <w:p w14:paraId="61C799FC" w14:textId="77777777" w:rsidR="008C3853" w:rsidRPr="00FC7D24" w:rsidRDefault="008C3853" w:rsidP="008C3853">
            <w:pPr>
              <w:spacing w:after="0" w:line="259" w:lineRule="auto"/>
              <w:ind w:left="371"/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</w:p>
          <w:p w14:paraId="49741C4B" w14:textId="77777777" w:rsidR="008C3853" w:rsidRPr="00FC7D24" w:rsidRDefault="008C3853" w:rsidP="008C3853">
            <w:pPr>
              <w:spacing w:after="200" w:line="276" w:lineRule="auto"/>
              <w:ind w:left="371"/>
              <w:rPr>
                <w:rFonts w:asciiTheme="minorHAnsi" w:eastAsia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2.</w:t>
            </w: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 BURT, Angela, The A-Z of Correct English, How to Books Publishing, Oxford, 2002</w:t>
            </w:r>
            <w:r w:rsidRPr="00FC7D24">
              <w:rPr>
                <w:rFonts w:asciiTheme="minorHAnsi" w:eastAsiaTheme="minorHAnsi" w:hAnsiTheme="minorHAnsi" w:cstheme="minorHAnsi"/>
                <w:color w:val="auto"/>
                <w:szCs w:val="24"/>
                <w:lang w:val="en-GB"/>
              </w:rPr>
              <w:t xml:space="preserve"> </w:t>
            </w:r>
          </w:p>
          <w:p w14:paraId="066E3501" w14:textId="58DBBFB3" w:rsidR="008C3853" w:rsidRPr="00FC7D24" w:rsidRDefault="008C3853" w:rsidP="008C3853">
            <w:pPr>
              <w:spacing w:after="200" w:line="276" w:lineRule="auto"/>
              <w:ind w:left="371"/>
              <w:rPr>
                <w:rFonts w:asciiTheme="minorHAnsi" w:eastAsia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eastAsiaTheme="minorHAnsi" w:hAnsiTheme="minorHAnsi" w:cstheme="minorHAnsi"/>
                <w:color w:val="auto"/>
                <w:szCs w:val="24"/>
                <w:lang w:val="en-GB"/>
              </w:rPr>
              <w:t>3. CUNNINGHAM, Sarah – MOOR, Peter,</w:t>
            </w: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 </w:t>
            </w:r>
            <w:r w:rsidRPr="00FC7D24">
              <w:rPr>
                <w:rFonts w:asciiTheme="minorHAnsi" w:eastAsiaTheme="minorHAnsi" w:hAnsiTheme="minorHAnsi" w:cstheme="minorHAnsi"/>
                <w:color w:val="auto"/>
                <w:szCs w:val="24"/>
                <w:lang w:val="en-GB"/>
              </w:rPr>
              <w:t xml:space="preserve">BYGRAVE, Jonathan, New Edition </w:t>
            </w:r>
            <w:r w:rsidRPr="00FC7D24">
              <w:rPr>
                <w:rFonts w:asciiTheme="minorHAnsi" w:eastAsiaTheme="minorHAnsi" w:hAnsiTheme="minorHAnsi" w:cstheme="minorHAnsi"/>
                <w:i/>
                <w:color w:val="auto"/>
                <w:szCs w:val="24"/>
                <w:lang w:val="en-GB"/>
              </w:rPr>
              <w:t>Cutting Edge-Upper-Intermediate</w:t>
            </w:r>
            <w:r w:rsidRPr="00FC7D24">
              <w:rPr>
                <w:rFonts w:asciiTheme="minorHAnsi" w:eastAsiaTheme="minorHAnsi" w:hAnsiTheme="minorHAnsi" w:cstheme="minorHAnsi"/>
                <w:color w:val="auto"/>
                <w:szCs w:val="24"/>
                <w:lang w:val="en-GB"/>
              </w:rPr>
              <w:t xml:space="preserve"> Teacher’s resource book, Pearson Longman, Harlow, United Kingdom, 2014  </w:t>
            </w:r>
          </w:p>
          <w:p w14:paraId="0C634BC7" w14:textId="67465CB1" w:rsidR="00210765" w:rsidRPr="00FC7D24" w:rsidRDefault="00210765" w:rsidP="008C3853">
            <w:pPr>
              <w:pStyle w:val="ListParagraph"/>
              <w:spacing w:after="0" w:line="259" w:lineRule="auto"/>
              <w:ind w:firstLine="0"/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</w:p>
        </w:tc>
      </w:tr>
    </w:tbl>
    <w:p w14:paraId="4705C75C" w14:textId="77777777" w:rsidR="00F33383" w:rsidRPr="00FC7D24" w:rsidRDefault="00F33383" w:rsidP="00F33383">
      <w:pPr>
        <w:pStyle w:val="NoSpacing"/>
        <w:rPr>
          <w:rFonts w:asciiTheme="minorHAnsi" w:hAnsiTheme="minorHAnsi" w:cstheme="minorHAnsi"/>
          <w:color w:val="auto"/>
          <w:szCs w:val="24"/>
          <w:lang w:val="en-GB"/>
        </w:rPr>
      </w:pPr>
      <w:r w:rsidRPr="00FC7D24">
        <w:rPr>
          <w:rFonts w:asciiTheme="minorHAnsi" w:hAnsiTheme="minorHAnsi" w:cstheme="minorHAnsi"/>
          <w:color w:val="auto"/>
          <w:szCs w:val="24"/>
          <w:lang w:val="en-GB"/>
        </w:rPr>
        <w:t xml:space="preserve"> </w:t>
      </w: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700"/>
        <w:gridCol w:w="7830"/>
      </w:tblGrid>
      <w:tr w:rsidR="00FC7D24" w:rsidRPr="00FC7D24" w14:paraId="20D7739A" w14:textId="77777777" w:rsidTr="00F33383">
        <w:trPr>
          <w:trHeight w:val="340"/>
        </w:trPr>
        <w:tc>
          <w:tcPr>
            <w:tcW w:w="270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43BDE545" w14:textId="4E992207" w:rsidR="002C4D2D" w:rsidRPr="00FC7D24" w:rsidRDefault="002C4D2D" w:rsidP="002C4D2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b/>
                <w:color w:val="auto"/>
                <w:szCs w:val="24"/>
              </w:rPr>
              <w:t>Detailed plan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67116187" w14:textId="77777777" w:rsidR="002C4D2D" w:rsidRPr="00FC7D24" w:rsidRDefault="002C4D2D" w:rsidP="002C4D2D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</w:p>
        </w:tc>
      </w:tr>
      <w:tr w:rsidR="00FC7D24" w:rsidRPr="00FC7D24" w14:paraId="13C56043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47AA295" w14:textId="242E43EB" w:rsidR="002C4D2D" w:rsidRPr="00FC7D24" w:rsidRDefault="002C4D2D" w:rsidP="002C4D2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b/>
                <w:color w:val="auto"/>
                <w:szCs w:val="24"/>
              </w:rPr>
              <w:t>Week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6FBBD41D" w14:textId="28932B8B" w:rsidR="002C4D2D" w:rsidRPr="00FC7D24" w:rsidRDefault="002C4D2D" w:rsidP="002C4D2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b/>
                <w:color w:val="auto"/>
                <w:szCs w:val="24"/>
              </w:rPr>
              <w:t xml:space="preserve">Unit </w:t>
            </w:r>
          </w:p>
        </w:tc>
      </w:tr>
      <w:tr w:rsidR="00FC7D24" w:rsidRPr="00FC7D24" w14:paraId="2CD2409B" w14:textId="77777777" w:rsidTr="00F33383">
        <w:trPr>
          <w:trHeight w:val="62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60AAA68" w14:textId="1092957D" w:rsidR="002C4D2D" w:rsidRPr="00FC7D24" w:rsidRDefault="002C4D2D" w:rsidP="002C4D2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proofErr w:type="gramStart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Week  1</w:t>
            </w:r>
            <w:proofErr w:type="gramEnd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306246B" w14:textId="77777777" w:rsidR="002C4D2D" w:rsidRPr="00FC7D24" w:rsidRDefault="00164197" w:rsidP="002C4D2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Introduction to the course</w:t>
            </w:r>
          </w:p>
          <w:p w14:paraId="323816DF" w14:textId="455891CA" w:rsidR="00034752" w:rsidRPr="00FC7D24" w:rsidRDefault="00034752" w:rsidP="002C4D2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Discussion on the action plan </w:t>
            </w:r>
            <w:r w:rsidR="00761837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to improve students’ English </w:t>
            </w:r>
          </w:p>
        </w:tc>
      </w:tr>
      <w:tr w:rsidR="00FC7D24" w:rsidRPr="00FC7D24" w14:paraId="693F73C6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9053AC0" w14:textId="08FF86DE" w:rsidR="002C4D2D" w:rsidRPr="00FC7D24" w:rsidRDefault="002C4D2D" w:rsidP="002C4D2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proofErr w:type="gramStart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Week  2</w:t>
            </w:r>
            <w:proofErr w:type="gramEnd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ED1923B" w14:textId="33758530" w:rsidR="001308E8" w:rsidRPr="00FC7D24" w:rsidRDefault="0038015C" w:rsidP="00FD6E36">
            <w:pPr>
              <w:tabs>
                <w:tab w:val="center" w:pos="3817"/>
              </w:tabs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Revision of verb forms</w:t>
            </w:r>
            <w:r w:rsidR="00FD6E36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ab/>
            </w:r>
          </w:p>
          <w:p w14:paraId="563684A9" w14:textId="77777777" w:rsidR="00FD6E36" w:rsidRPr="00FC7D24" w:rsidRDefault="00FD6E36" w:rsidP="00FD6E36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Use of auxiliaries </w:t>
            </w:r>
          </w:p>
          <w:p w14:paraId="5115FA5A" w14:textId="77777777" w:rsidR="00FD6E36" w:rsidRPr="00FC7D24" w:rsidRDefault="00FD6E36" w:rsidP="00FD6E36">
            <w:pPr>
              <w:jc w:val="both"/>
              <w:rPr>
                <w:rFonts w:asciiTheme="minorHAnsi" w:hAnsiTheme="minorHAnsi" w:cstheme="minorHAnsi"/>
                <w:bCs/>
                <w:color w:val="auto"/>
                <w:szCs w:val="24"/>
              </w:rPr>
            </w:pPr>
            <w:r w:rsidRPr="00FC7D24">
              <w:rPr>
                <w:rFonts w:asciiTheme="minorHAnsi" w:hAnsiTheme="minorHAnsi" w:cstheme="minorHAnsi"/>
                <w:bCs/>
                <w:color w:val="auto"/>
                <w:szCs w:val="24"/>
              </w:rPr>
              <w:lastRenderedPageBreak/>
              <w:t xml:space="preserve">World through the past, </w:t>
            </w:r>
            <w:proofErr w:type="gramStart"/>
            <w:r w:rsidRPr="00FC7D24">
              <w:rPr>
                <w:rFonts w:asciiTheme="minorHAnsi" w:hAnsiTheme="minorHAnsi" w:cstheme="minorHAnsi"/>
                <w:bCs/>
                <w:color w:val="auto"/>
                <w:szCs w:val="24"/>
              </w:rPr>
              <w:t>present</w:t>
            </w:r>
            <w:proofErr w:type="gramEnd"/>
            <w:r w:rsidRPr="00FC7D24">
              <w:rPr>
                <w:rFonts w:asciiTheme="minorHAnsi" w:hAnsiTheme="minorHAnsi" w:cstheme="minorHAnsi"/>
                <w:bCs/>
                <w:color w:val="auto"/>
                <w:szCs w:val="24"/>
              </w:rPr>
              <w:t xml:space="preserve"> and future</w:t>
            </w:r>
          </w:p>
          <w:p w14:paraId="78AB9351" w14:textId="77F903AC" w:rsidR="00FD6E36" w:rsidRPr="00FC7D24" w:rsidRDefault="00FD6E36" w:rsidP="005060FD">
            <w:pPr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</w:p>
        </w:tc>
      </w:tr>
      <w:tr w:rsidR="00FC7D24" w:rsidRPr="00FC7D24" w14:paraId="460CFEAF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2495BC1" w14:textId="012268C5" w:rsidR="002C4D2D" w:rsidRPr="00FC7D24" w:rsidRDefault="002C4D2D" w:rsidP="002C4D2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proofErr w:type="gramStart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lastRenderedPageBreak/>
              <w:t>Week  3</w:t>
            </w:r>
            <w:proofErr w:type="gramEnd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07153B13" w14:textId="77777777" w:rsidR="001308E8" w:rsidRPr="00FC7D24" w:rsidRDefault="0038015C" w:rsidP="002C4D2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Forming nouns and gerunds</w:t>
            </w:r>
          </w:p>
          <w:p w14:paraId="23635430" w14:textId="77777777" w:rsidR="0038015C" w:rsidRPr="00FC7D24" w:rsidRDefault="0038015C" w:rsidP="002C4D2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Forming adjectives</w:t>
            </w:r>
          </w:p>
          <w:p w14:paraId="1351D960" w14:textId="3E7462D1" w:rsidR="002D1568" w:rsidRPr="00FC7D24" w:rsidRDefault="002D1568" w:rsidP="002C4D2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Write a petition </w:t>
            </w:r>
          </w:p>
        </w:tc>
      </w:tr>
      <w:tr w:rsidR="00FC7D24" w:rsidRPr="00FC7D24" w14:paraId="5262F8BF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7B934BFF" w14:textId="226A205E" w:rsidR="002C4D2D" w:rsidRPr="00FC7D24" w:rsidRDefault="002C4D2D" w:rsidP="002C4D2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proofErr w:type="gramStart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Week  4</w:t>
            </w:r>
            <w:proofErr w:type="gramEnd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AA66849" w14:textId="77777777" w:rsidR="00A324BC" w:rsidRPr="00FC7D24" w:rsidRDefault="00A324BC" w:rsidP="00A324BC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Verb forms in the narrative</w:t>
            </w:r>
          </w:p>
          <w:p w14:paraId="5CD78054" w14:textId="14CC83EC" w:rsidR="007707C0" w:rsidRPr="00FC7D24" w:rsidRDefault="00A324BC" w:rsidP="00A324BC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Telling story from two points of view</w:t>
            </w:r>
          </w:p>
        </w:tc>
      </w:tr>
      <w:tr w:rsidR="00FC7D24" w:rsidRPr="00FC7D24" w14:paraId="0E471C17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9ED963F" w14:textId="2F1744CD" w:rsidR="002C4D2D" w:rsidRPr="00FC7D24" w:rsidRDefault="002C4D2D" w:rsidP="002C4D2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proofErr w:type="gramStart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Week  5</w:t>
            </w:r>
            <w:proofErr w:type="gramEnd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2C55318D" w14:textId="77777777" w:rsidR="001308E8" w:rsidRPr="00FC7D24" w:rsidRDefault="007E6099" w:rsidP="002C4D2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Second</w:t>
            </w:r>
            <w:r w:rsidR="00DA0ACE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 </w:t>
            </w: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Conditional</w:t>
            </w:r>
          </w:p>
          <w:p w14:paraId="59B08082" w14:textId="77777777" w:rsidR="00A324BC" w:rsidRPr="00FC7D24" w:rsidRDefault="00A324BC" w:rsidP="002C4D2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Confused words</w:t>
            </w:r>
          </w:p>
          <w:p w14:paraId="6AA9C713" w14:textId="59531CF6" w:rsidR="00A324BC" w:rsidRPr="00FC7D24" w:rsidRDefault="004A1561" w:rsidP="00E1498B">
            <w:pPr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Nobel prize winners and their works </w:t>
            </w:r>
          </w:p>
        </w:tc>
      </w:tr>
      <w:tr w:rsidR="00FC7D24" w:rsidRPr="00FC7D24" w14:paraId="5721826E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590D5F51" w14:textId="4FA78F8F" w:rsidR="002C4D2D" w:rsidRPr="00FC7D24" w:rsidRDefault="002C4D2D" w:rsidP="002C4D2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proofErr w:type="gramStart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Week  6</w:t>
            </w:r>
            <w:proofErr w:type="gramEnd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383BBE6A" w14:textId="2A4388D3" w:rsidR="005060FD" w:rsidRPr="00FC7D24" w:rsidRDefault="005060FD" w:rsidP="002C4D2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Modal verbs </w:t>
            </w:r>
          </w:p>
          <w:p w14:paraId="64037C45" w14:textId="77777777" w:rsidR="005060FD" w:rsidRPr="00FC7D24" w:rsidRDefault="005060FD" w:rsidP="005060FD">
            <w:pPr>
              <w:jc w:val="both"/>
              <w:rPr>
                <w:rFonts w:asciiTheme="minorHAnsi" w:hAnsiTheme="minorHAnsi" w:cstheme="minorHAnsi"/>
                <w:bCs/>
                <w:color w:val="auto"/>
                <w:szCs w:val="24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Obligation and permission in the present/past</w:t>
            </w:r>
            <w:r w:rsidRPr="00FC7D24">
              <w:rPr>
                <w:rFonts w:asciiTheme="minorHAnsi" w:hAnsiTheme="minorHAnsi" w:cstheme="minorHAnsi"/>
                <w:bCs/>
                <w:color w:val="auto"/>
                <w:szCs w:val="24"/>
              </w:rPr>
              <w:t xml:space="preserve"> </w:t>
            </w:r>
          </w:p>
          <w:p w14:paraId="710E92C5" w14:textId="74C349F1" w:rsidR="00B261A3" w:rsidRPr="00FC7D24" w:rsidRDefault="005060FD" w:rsidP="005060FD">
            <w:pPr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bCs/>
                <w:color w:val="auto"/>
                <w:szCs w:val="24"/>
              </w:rPr>
              <w:t xml:space="preserve">Problems and advice </w:t>
            </w:r>
          </w:p>
        </w:tc>
      </w:tr>
      <w:tr w:rsidR="00FC7D24" w:rsidRPr="00FC7D24" w14:paraId="20BC9840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B95A155" w14:textId="7E78FB79" w:rsidR="00237B65" w:rsidRPr="00FC7D24" w:rsidRDefault="00237B65" w:rsidP="00237B65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proofErr w:type="gramStart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Week  7</w:t>
            </w:r>
            <w:proofErr w:type="gramEnd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38F3C5A" w14:textId="704BC201" w:rsidR="00E1498B" w:rsidRPr="00FC7D24" w:rsidRDefault="00CC3F4D" w:rsidP="00237B65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Extreme adjectives</w:t>
            </w:r>
          </w:p>
          <w:p w14:paraId="1B3D368D" w14:textId="5AE94F2C" w:rsidR="00854A46" w:rsidRPr="00FC7D24" w:rsidRDefault="009B66A2" w:rsidP="00237B65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Verb – noun combinations</w:t>
            </w:r>
          </w:p>
          <w:p w14:paraId="765B1EE1" w14:textId="4FDD863E" w:rsidR="005A723F" w:rsidRPr="00FC7D24" w:rsidRDefault="00E1498B" w:rsidP="00E1498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proofErr w:type="gramStart"/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Be</w:t>
            </w:r>
            <w:proofErr w:type="gramEnd"/>
            <w:r w:rsidR="00C45E78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 </w:t>
            </w: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our tourist guide</w:t>
            </w:r>
            <w:r w:rsidR="00E04A75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-Promote your country</w:t>
            </w:r>
          </w:p>
        </w:tc>
      </w:tr>
      <w:tr w:rsidR="00FC7D24" w:rsidRPr="00FC7D24" w14:paraId="428233F0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7E29821F" w14:textId="760E16FC" w:rsidR="00237B65" w:rsidRPr="00FC7D24" w:rsidRDefault="00237B65" w:rsidP="00237B65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proofErr w:type="gramStart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Week  8</w:t>
            </w:r>
            <w:proofErr w:type="gramEnd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971EC48" w14:textId="3AED7897" w:rsidR="00237B65" w:rsidRPr="00FC7D24" w:rsidRDefault="007E6099" w:rsidP="00237B65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Pre-test 1</w:t>
            </w:r>
          </w:p>
        </w:tc>
      </w:tr>
      <w:tr w:rsidR="00FC7D24" w:rsidRPr="00FC7D24" w14:paraId="7D9D1C5A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80F575B" w14:textId="0328160D" w:rsidR="00151521" w:rsidRPr="00FC7D24" w:rsidRDefault="00151521" w:rsidP="001515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proofErr w:type="gramStart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Week  9</w:t>
            </w:r>
            <w:proofErr w:type="gramEnd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38BEE1B" w14:textId="77777777" w:rsidR="004225D6" w:rsidRPr="00FC7D24" w:rsidRDefault="00153D46" w:rsidP="009A6C39">
            <w:pPr>
              <w:tabs>
                <w:tab w:val="left" w:pos="924"/>
              </w:tabs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Use and non-use of articles</w:t>
            </w:r>
            <w:r w:rsidR="009A6C39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ab/>
            </w:r>
          </w:p>
          <w:p w14:paraId="1F96F762" w14:textId="2E8FAF00" w:rsidR="0080049D" w:rsidRPr="00FC7D24" w:rsidRDefault="004225D6" w:rsidP="009A6C39">
            <w:pPr>
              <w:tabs>
                <w:tab w:val="left" w:pos="924"/>
              </w:tabs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Visiting American </w:t>
            </w:r>
            <w:proofErr w:type="gramStart"/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corner</w:t>
            </w:r>
            <w:proofErr w:type="gramEnd"/>
            <w:r w:rsidR="00E04A75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-Find your favourite book </w:t>
            </w:r>
          </w:p>
        </w:tc>
      </w:tr>
      <w:tr w:rsidR="00FC7D24" w:rsidRPr="00FC7D24" w14:paraId="78621D32" w14:textId="77777777" w:rsidTr="00F33383">
        <w:trPr>
          <w:trHeight w:val="62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0F5599EA" w14:textId="1A5757F8" w:rsidR="007A4024" w:rsidRPr="00FC7D24" w:rsidRDefault="007A4024" w:rsidP="007A402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proofErr w:type="gramStart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Week  10</w:t>
            </w:r>
            <w:proofErr w:type="gramEnd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EC5F568" w14:textId="0332B98D" w:rsidR="009B66A2" w:rsidRPr="00FC7D24" w:rsidRDefault="00A324BC" w:rsidP="00153D46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Learning </w:t>
            </w:r>
            <w:r w:rsidR="00CC3F4D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language </w:t>
            </w: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through literature (poems, extracts from novels, stories, plays or short stories)</w:t>
            </w:r>
          </w:p>
          <w:p w14:paraId="61FE6B2A" w14:textId="3C177125" w:rsidR="00153D46" w:rsidRPr="00FC7D24" w:rsidRDefault="00153D46" w:rsidP="00153D46">
            <w:pPr>
              <w:spacing w:after="0" w:line="259" w:lineRule="auto"/>
              <w:ind w:left="0" w:firstLine="0"/>
              <w:rPr>
                <w:rFonts w:asciiTheme="minorHAnsi" w:eastAsia="Times New Roman" w:hAnsiTheme="minorHAnsi" w:cstheme="minorHAnsi"/>
                <w:color w:val="auto"/>
                <w:szCs w:val="24"/>
              </w:rPr>
            </w:pPr>
          </w:p>
        </w:tc>
      </w:tr>
      <w:tr w:rsidR="00FC7D24" w:rsidRPr="00FC7D24" w14:paraId="20C5ABE3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706F96D" w14:textId="7865ED7B" w:rsidR="006E5968" w:rsidRPr="00FC7D24" w:rsidRDefault="006E5968" w:rsidP="006E5968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proofErr w:type="gramStart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Week  11</w:t>
            </w:r>
            <w:proofErr w:type="gramEnd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714DDB5" w14:textId="1BCDFB09" w:rsidR="00153D46" w:rsidRPr="00FC7D24" w:rsidRDefault="00153D46" w:rsidP="00153D46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Passive</w:t>
            </w:r>
            <w:r w:rsidR="004526E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 voice</w:t>
            </w:r>
          </w:p>
          <w:p w14:paraId="589D0570" w14:textId="711C4924" w:rsidR="004A1561" w:rsidRPr="00FC7D24" w:rsidRDefault="004A1561" w:rsidP="00153D46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Most interesting inventions </w:t>
            </w:r>
          </w:p>
          <w:p w14:paraId="18EB3B60" w14:textId="0019FAD0" w:rsidR="00694D55" w:rsidRPr="00FC7D24" w:rsidRDefault="006C59D9" w:rsidP="00153D46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H</w:t>
            </w:r>
            <w:r w:rsidR="00694D55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istory</w:t>
            </w:r>
            <w:r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 of United Kingdom</w:t>
            </w:r>
            <w:r w:rsidR="00694D55"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- The monarchy and historical places</w:t>
            </w:r>
          </w:p>
          <w:p w14:paraId="119BCAF4" w14:textId="478FF8A4" w:rsidR="00826FD9" w:rsidRPr="00FC7D24" w:rsidRDefault="00826FD9" w:rsidP="006E5968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</w:p>
        </w:tc>
      </w:tr>
      <w:tr w:rsidR="00FC7D24" w:rsidRPr="00FC7D24" w14:paraId="347F09CD" w14:textId="77777777" w:rsidTr="007E6099">
        <w:trPr>
          <w:trHeight w:val="469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5A5FF49C" w14:textId="3944745A" w:rsidR="006E5968" w:rsidRPr="00FC7D24" w:rsidRDefault="006E5968" w:rsidP="006E5968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proofErr w:type="gramStart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Week  12</w:t>
            </w:r>
            <w:proofErr w:type="gramEnd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29648CF4" w14:textId="77777777" w:rsidR="00567A65" w:rsidRPr="00FC7D24" w:rsidRDefault="009B66A2" w:rsidP="006E5968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Collocations </w:t>
            </w:r>
          </w:p>
          <w:p w14:paraId="7BC5E740" w14:textId="77777777" w:rsidR="00694D55" w:rsidRPr="00FC7D24" w:rsidRDefault="00694D55" w:rsidP="006E5968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Idiomatic expressions </w:t>
            </w:r>
          </w:p>
          <w:p w14:paraId="2E37FA03" w14:textId="67A7C265" w:rsidR="00A324BC" w:rsidRPr="00FC7D24" w:rsidRDefault="00A324BC" w:rsidP="006E5968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Writing formal complaint </w:t>
            </w:r>
          </w:p>
        </w:tc>
      </w:tr>
      <w:tr w:rsidR="00FC7D24" w:rsidRPr="00FC7D24" w14:paraId="30EC6D12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8A7C69B" w14:textId="694126C9" w:rsidR="006E5968" w:rsidRPr="00FC7D24" w:rsidRDefault="006E5968" w:rsidP="006E5968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proofErr w:type="gramStart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Week  13</w:t>
            </w:r>
            <w:proofErr w:type="gramEnd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: 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5A8D5FEB" w14:textId="652EEC14" w:rsidR="004C4A72" w:rsidRPr="00FC7D24" w:rsidRDefault="00BA1A41" w:rsidP="006E5968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Past perfect</w:t>
            </w:r>
          </w:p>
          <w:p w14:paraId="54239ACC" w14:textId="648AEEF8" w:rsidR="004A1561" w:rsidRPr="00FC7D24" w:rsidRDefault="004A1561" w:rsidP="00E1498B">
            <w:pPr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Traditional vs Contemporary</w:t>
            </w:r>
          </w:p>
          <w:p w14:paraId="277AE693" w14:textId="60177F17" w:rsidR="00C45E78" w:rsidRPr="00FC7D24" w:rsidRDefault="00C45E78" w:rsidP="006E5968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Social media</w:t>
            </w:r>
          </w:p>
        </w:tc>
      </w:tr>
      <w:tr w:rsidR="00FC7D24" w:rsidRPr="00FC7D24" w14:paraId="3A28C1EE" w14:textId="77777777" w:rsidTr="00F33383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792112F1" w14:textId="7280EF93" w:rsidR="006E5968" w:rsidRPr="00FC7D24" w:rsidRDefault="006E5968" w:rsidP="006E5968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proofErr w:type="gramStart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Week  14</w:t>
            </w:r>
            <w:proofErr w:type="gramEnd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9C95537" w14:textId="77777777" w:rsidR="00BA1A41" w:rsidRPr="00FC7D24" w:rsidRDefault="00BA1A41" w:rsidP="004225D6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auto"/>
                <w:szCs w:val="24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 xml:space="preserve">Reported speech </w:t>
            </w:r>
          </w:p>
          <w:p w14:paraId="6D8C60C8" w14:textId="3B35F63B" w:rsidR="00BA1A41" w:rsidRPr="00FC7D24" w:rsidRDefault="00451E1C" w:rsidP="004225D6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auto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Cs w:val="24"/>
              </w:rPr>
              <w:t xml:space="preserve">William </w:t>
            </w:r>
            <w:r w:rsidR="00BA1A41" w:rsidRPr="00FC7D24">
              <w:rPr>
                <w:rFonts w:asciiTheme="minorHAnsi" w:hAnsiTheme="minorHAnsi" w:cstheme="minorHAnsi"/>
                <w:color w:val="auto"/>
                <w:szCs w:val="24"/>
              </w:rPr>
              <w:t>Shakespeare</w:t>
            </w:r>
            <w:r w:rsidR="00CC3F4D" w:rsidRPr="00FC7D24">
              <w:rPr>
                <w:rFonts w:asciiTheme="minorHAnsi" w:hAnsiTheme="minorHAnsi" w:cstheme="minorHAnsi"/>
                <w:color w:val="auto"/>
                <w:szCs w:val="24"/>
              </w:rPr>
              <w:t>’s</w:t>
            </w:r>
            <w:r w:rsidR="00E1498B"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 life and work (sonnets and </w:t>
            </w:r>
            <w:r w:rsidR="00BA1A41" w:rsidRPr="00FC7D24">
              <w:rPr>
                <w:rFonts w:asciiTheme="minorHAnsi" w:hAnsiTheme="minorHAnsi" w:cstheme="minorHAnsi"/>
                <w:color w:val="auto"/>
                <w:szCs w:val="24"/>
              </w:rPr>
              <w:t>drama</w:t>
            </w:r>
            <w:r w:rsidR="00E1498B" w:rsidRPr="00FC7D24">
              <w:rPr>
                <w:rFonts w:asciiTheme="minorHAnsi" w:hAnsiTheme="minorHAnsi" w:cstheme="minorHAnsi"/>
                <w:color w:val="auto"/>
                <w:szCs w:val="24"/>
              </w:rPr>
              <w:t>s)</w:t>
            </w:r>
          </w:p>
          <w:p w14:paraId="04E0ABBA" w14:textId="6873E79E" w:rsidR="008C51B3" w:rsidRPr="00FC7D24" w:rsidRDefault="008C51B3" w:rsidP="006E5968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</w:p>
        </w:tc>
      </w:tr>
      <w:tr w:rsidR="00FC7D24" w:rsidRPr="00FC7D24" w14:paraId="4F2880D2" w14:textId="77777777" w:rsidTr="00F33383">
        <w:trPr>
          <w:trHeight w:val="62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8A4AC9D" w14:textId="0EB96A8C" w:rsidR="00151521" w:rsidRPr="00FC7D24" w:rsidRDefault="00151521" w:rsidP="001515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proofErr w:type="gramStart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lastRenderedPageBreak/>
              <w:t>Week  15</w:t>
            </w:r>
            <w:proofErr w:type="gramEnd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: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07EE51D" w14:textId="6D76957D" w:rsidR="00151521" w:rsidRPr="00FC7D24" w:rsidRDefault="00151521" w:rsidP="001515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  <w:lang w:val="en-GB"/>
              </w:rPr>
              <w:t>Pre-test 2</w:t>
            </w:r>
          </w:p>
        </w:tc>
      </w:tr>
      <w:tr w:rsidR="00FC7D24" w:rsidRPr="00FC7D24" w14:paraId="1CA10248" w14:textId="77777777" w:rsidTr="00F33383">
        <w:trPr>
          <w:trHeight w:val="340"/>
        </w:trPr>
        <w:tc>
          <w:tcPr>
            <w:tcW w:w="10530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FE2D8B8" w14:textId="23601B44" w:rsidR="00151521" w:rsidRPr="00FC7D24" w:rsidRDefault="00151521" w:rsidP="00151521">
            <w:pPr>
              <w:spacing w:after="0" w:line="259" w:lineRule="auto"/>
              <w:ind w:left="0" w:firstLine="0"/>
              <w:jc w:val="both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b/>
                <w:color w:val="auto"/>
                <w:szCs w:val="24"/>
              </w:rPr>
              <w:t>Academic policies and code of conduct</w:t>
            </w:r>
          </w:p>
        </w:tc>
      </w:tr>
      <w:tr w:rsidR="00FC7D24" w:rsidRPr="00FC7D24" w14:paraId="4B3DB952" w14:textId="77777777" w:rsidTr="00F33383">
        <w:trPr>
          <w:trHeight w:val="1780"/>
        </w:trPr>
        <w:tc>
          <w:tcPr>
            <w:tcW w:w="1053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76CA443" w14:textId="77777777" w:rsidR="0096451E" w:rsidRPr="00FC7D24" w:rsidRDefault="0096451E" w:rsidP="0096451E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Cs w:val="24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Throughout this course, students actively participate in extending their knowledge in this field. After the lectures, the student is developed through extracurricular work such as library, </w:t>
            </w:r>
            <w:proofErr w:type="gramStart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homework</w:t>
            </w:r>
            <w:proofErr w:type="gramEnd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 and seminar. Extracurricular lessons and activities (participation / study) help them develop in this field.</w:t>
            </w:r>
          </w:p>
          <w:p w14:paraId="1DE6993A" w14:textId="77777777" w:rsidR="0096451E" w:rsidRPr="00FC7D24" w:rsidRDefault="0096451E" w:rsidP="0096451E">
            <w:pPr>
              <w:snapToGrid w:val="0"/>
              <w:spacing w:line="276" w:lineRule="auto"/>
              <w:jc w:val="both"/>
              <w:rPr>
                <w:rFonts w:asciiTheme="minorHAnsi" w:hAnsiTheme="minorHAnsi" w:cstheme="minorHAnsi"/>
                <w:color w:val="auto"/>
                <w:szCs w:val="24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Mobile / smart phones and other electronic devices (</w:t>
            </w:r>
            <w:proofErr w:type="spellStart"/>
            <w:proofErr w:type="gramStart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eg</w:t>
            </w:r>
            <w:proofErr w:type="spellEnd"/>
            <w:proofErr w:type="gramEnd"/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 xml:space="preserve"> iPods) should be switched off (or in vibration mode) and not exposed during classes if not required for the certain classroom activity. Other activities, such as checking personal e-mail or browsing web pages, are forbidden.</w:t>
            </w:r>
          </w:p>
          <w:p w14:paraId="5EF72B1C" w14:textId="3290F55A" w:rsidR="00151521" w:rsidRPr="00FC7D24" w:rsidRDefault="0096451E" w:rsidP="0096451E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FC7D24">
              <w:rPr>
                <w:rFonts w:asciiTheme="minorHAnsi" w:hAnsiTheme="minorHAnsi" w:cstheme="minorHAnsi"/>
                <w:color w:val="auto"/>
                <w:szCs w:val="24"/>
              </w:rPr>
              <w:t>Students must always bring note-taking materials and be prepared for lectures and any activities; Punctuality is essential, and only physical presence without interaction will be assessed as absence. Students are expected to be prepared and willing to contribute to class activities at all times.</w:t>
            </w:r>
          </w:p>
        </w:tc>
      </w:tr>
    </w:tbl>
    <w:p w14:paraId="19FB6B10" w14:textId="77777777" w:rsidR="00F33383" w:rsidRPr="00FC7D24" w:rsidRDefault="00F33383" w:rsidP="00F33383">
      <w:pPr>
        <w:spacing w:after="3"/>
        <w:ind w:left="-3"/>
        <w:rPr>
          <w:rFonts w:asciiTheme="minorHAnsi" w:hAnsiTheme="minorHAnsi" w:cstheme="minorHAnsi"/>
          <w:b/>
          <w:color w:val="auto"/>
          <w:szCs w:val="24"/>
          <w:lang w:val="en-GB"/>
        </w:rPr>
      </w:pPr>
    </w:p>
    <w:p w14:paraId="5D470A58" w14:textId="77777777" w:rsidR="004D4C48" w:rsidRPr="00FC7D24" w:rsidRDefault="004D4C48">
      <w:pPr>
        <w:rPr>
          <w:rFonts w:asciiTheme="minorHAnsi" w:hAnsiTheme="minorHAnsi" w:cstheme="minorHAnsi"/>
          <w:color w:val="auto"/>
          <w:szCs w:val="24"/>
          <w:lang w:val="en-GB"/>
        </w:rPr>
      </w:pPr>
    </w:p>
    <w:sectPr w:rsidR="004D4C48" w:rsidRPr="00FC7D24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EFB54" w14:textId="77777777" w:rsidR="002611BA" w:rsidRDefault="002611BA" w:rsidP="00F33383">
      <w:pPr>
        <w:spacing w:after="0" w:line="240" w:lineRule="auto"/>
      </w:pPr>
      <w:r>
        <w:separator/>
      </w:r>
    </w:p>
  </w:endnote>
  <w:endnote w:type="continuationSeparator" w:id="0">
    <w:p w14:paraId="4F341250" w14:textId="77777777" w:rsidR="002611BA" w:rsidRDefault="002611BA" w:rsidP="00F33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Arial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2128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431424A" w14:textId="77777777" w:rsidR="00F33383" w:rsidRDefault="00F3338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057D3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057D34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30C8E9D3" w14:textId="77777777" w:rsidR="00F33383" w:rsidRDefault="00F33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53F51" w14:textId="77777777" w:rsidR="002611BA" w:rsidRDefault="002611BA" w:rsidP="00F33383">
      <w:pPr>
        <w:spacing w:after="0" w:line="240" w:lineRule="auto"/>
      </w:pPr>
      <w:r>
        <w:separator/>
      </w:r>
    </w:p>
  </w:footnote>
  <w:footnote w:type="continuationSeparator" w:id="0">
    <w:p w14:paraId="39967932" w14:textId="77777777" w:rsidR="002611BA" w:rsidRDefault="002611BA" w:rsidP="00F333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B14F3"/>
    <w:multiLevelType w:val="hybridMultilevel"/>
    <w:tmpl w:val="D90E95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F7607"/>
    <w:multiLevelType w:val="hybridMultilevel"/>
    <w:tmpl w:val="616CE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AA348D"/>
    <w:multiLevelType w:val="hybridMultilevel"/>
    <w:tmpl w:val="94D66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610E84"/>
    <w:multiLevelType w:val="hybridMultilevel"/>
    <w:tmpl w:val="552CE7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2D3ABB"/>
    <w:multiLevelType w:val="hybridMultilevel"/>
    <w:tmpl w:val="9244DF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15C378B"/>
    <w:multiLevelType w:val="hybridMultilevel"/>
    <w:tmpl w:val="04603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504028"/>
    <w:multiLevelType w:val="multilevel"/>
    <w:tmpl w:val="EEE42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9A801DE"/>
    <w:multiLevelType w:val="hybridMultilevel"/>
    <w:tmpl w:val="5CD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FB3688"/>
    <w:multiLevelType w:val="hybridMultilevel"/>
    <w:tmpl w:val="B2620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6"/>
  </w:num>
  <w:num w:numId="5">
    <w:abstractNumId w:val="1"/>
  </w:num>
  <w:num w:numId="6">
    <w:abstractNumId w:val="8"/>
  </w:num>
  <w:num w:numId="7">
    <w:abstractNumId w:val="7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NzEzNTExMbc0NjFS0lEKTi0uzszPAykwqgUAEsJMUSwAAAA="/>
  </w:docVars>
  <w:rsids>
    <w:rsidRoot w:val="00F33383"/>
    <w:rsid w:val="0001419F"/>
    <w:rsid w:val="000278A7"/>
    <w:rsid w:val="00031445"/>
    <w:rsid w:val="00034752"/>
    <w:rsid w:val="00042907"/>
    <w:rsid w:val="00057D34"/>
    <w:rsid w:val="00062EC7"/>
    <w:rsid w:val="00082707"/>
    <w:rsid w:val="000C4F72"/>
    <w:rsid w:val="000E76D5"/>
    <w:rsid w:val="00115F11"/>
    <w:rsid w:val="001308E8"/>
    <w:rsid w:val="00151521"/>
    <w:rsid w:val="00153D46"/>
    <w:rsid w:val="0015573E"/>
    <w:rsid w:val="00164197"/>
    <w:rsid w:val="00165636"/>
    <w:rsid w:val="00191406"/>
    <w:rsid w:val="001959E5"/>
    <w:rsid w:val="001B48B5"/>
    <w:rsid w:val="001E0D8D"/>
    <w:rsid w:val="00210765"/>
    <w:rsid w:val="00223232"/>
    <w:rsid w:val="0022332F"/>
    <w:rsid w:val="002252AF"/>
    <w:rsid w:val="00237B65"/>
    <w:rsid w:val="002611BA"/>
    <w:rsid w:val="00281946"/>
    <w:rsid w:val="002C4D2D"/>
    <w:rsid w:val="002D1568"/>
    <w:rsid w:val="00300927"/>
    <w:rsid w:val="00334144"/>
    <w:rsid w:val="00346F4D"/>
    <w:rsid w:val="00370D43"/>
    <w:rsid w:val="0038015C"/>
    <w:rsid w:val="00394FA4"/>
    <w:rsid w:val="003E7CE9"/>
    <w:rsid w:val="00404C8B"/>
    <w:rsid w:val="0040760F"/>
    <w:rsid w:val="004225D6"/>
    <w:rsid w:val="004265A6"/>
    <w:rsid w:val="00451E1C"/>
    <w:rsid w:val="004526E4"/>
    <w:rsid w:val="00470EE0"/>
    <w:rsid w:val="00476577"/>
    <w:rsid w:val="004A1561"/>
    <w:rsid w:val="004C4A72"/>
    <w:rsid w:val="004D4C48"/>
    <w:rsid w:val="00503C7C"/>
    <w:rsid w:val="005060FD"/>
    <w:rsid w:val="00522E47"/>
    <w:rsid w:val="00545B32"/>
    <w:rsid w:val="00567A65"/>
    <w:rsid w:val="005A723F"/>
    <w:rsid w:val="005C7417"/>
    <w:rsid w:val="00625611"/>
    <w:rsid w:val="00626BF6"/>
    <w:rsid w:val="00642FE7"/>
    <w:rsid w:val="00650532"/>
    <w:rsid w:val="00681662"/>
    <w:rsid w:val="0068199A"/>
    <w:rsid w:val="00694D55"/>
    <w:rsid w:val="006A4738"/>
    <w:rsid w:val="006B42EF"/>
    <w:rsid w:val="006C59D9"/>
    <w:rsid w:val="006E5968"/>
    <w:rsid w:val="00721352"/>
    <w:rsid w:val="007362FD"/>
    <w:rsid w:val="00745621"/>
    <w:rsid w:val="00761837"/>
    <w:rsid w:val="007707C0"/>
    <w:rsid w:val="0077160C"/>
    <w:rsid w:val="00772F25"/>
    <w:rsid w:val="00780239"/>
    <w:rsid w:val="00784B83"/>
    <w:rsid w:val="00790B0F"/>
    <w:rsid w:val="007A4024"/>
    <w:rsid w:val="007A7992"/>
    <w:rsid w:val="007D67AD"/>
    <w:rsid w:val="007E22CE"/>
    <w:rsid w:val="007E6099"/>
    <w:rsid w:val="0080049D"/>
    <w:rsid w:val="00826FD9"/>
    <w:rsid w:val="00841D3F"/>
    <w:rsid w:val="00854A46"/>
    <w:rsid w:val="008708D1"/>
    <w:rsid w:val="008A683B"/>
    <w:rsid w:val="008C3853"/>
    <w:rsid w:val="008C51B3"/>
    <w:rsid w:val="008E11AB"/>
    <w:rsid w:val="008F4D17"/>
    <w:rsid w:val="00911DEA"/>
    <w:rsid w:val="009325F1"/>
    <w:rsid w:val="009628A5"/>
    <w:rsid w:val="0096451E"/>
    <w:rsid w:val="009737B9"/>
    <w:rsid w:val="009A6C39"/>
    <w:rsid w:val="009B66A2"/>
    <w:rsid w:val="009D2F13"/>
    <w:rsid w:val="00A324BC"/>
    <w:rsid w:val="00A3774A"/>
    <w:rsid w:val="00AA0578"/>
    <w:rsid w:val="00AC7181"/>
    <w:rsid w:val="00B261A3"/>
    <w:rsid w:val="00B43796"/>
    <w:rsid w:val="00B464A0"/>
    <w:rsid w:val="00B66167"/>
    <w:rsid w:val="00B84718"/>
    <w:rsid w:val="00B96514"/>
    <w:rsid w:val="00BA1A41"/>
    <w:rsid w:val="00BA2080"/>
    <w:rsid w:val="00BA59C2"/>
    <w:rsid w:val="00BC1D1C"/>
    <w:rsid w:val="00BC2DEE"/>
    <w:rsid w:val="00BE112A"/>
    <w:rsid w:val="00BE2E12"/>
    <w:rsid w:val="00BE386D"/>
    <w:rsid w:val="00C01153"/>
    <w:rsid w:val="00C22D3F"/>
    <w:rsid w:val="00C32F44"/>
    <w:rsid w:val="00C45E78"/>
    <w:rsid w:val="00C53F4A"/>
    <w:rsid w:val="00C95AD2"/>
    <w:rsid w:val="00CA1415"/>
    <w:rsid w:val="00CA1703"/>
    <w:rsid w:val="00CB1533"/>
    <w:rsid w:val="00CC3F4D"/>
    <w:rsid w:val="00CD185D"/>
    <w:rsid w:val="00CD70C9"/>
    <w:rsid w:val="00CE763C"/>
    <w:rsid w:val="00D07330"/>
    <w:rsid w:val="00D17249"/>
    <w:rsid w:val="00D335AF"/>
    <w:rsid w:val="00D373B5"/>
    <w:rsid w:val="00D53A94"/>
    <w:rsid w:val="00D869BA"/>
    <w:rsid w:val="00DA0ACE"/>
    <w:rsid w:val="00DD44DD"/>
    <w:rsid w:val="00DD7D23"/>
    <w:rsid w:val="00E00801"/>
    <w:rsid w:val="00E04A75"/>
    <w:rsid w:val="00E11922"/>
    <w:rsid w:val="00E1498B"/>
    <w:rsid w:val="00E1653F"/>
    <w:rsid w:val="00E27DC8"/>
    <w:rsid w:val="00E46ADB"/>
    <w:rsid w:val="00E47697"/>
    <w:rsid w:val="00E75DEA"/>
    <w:rsid w:val="00E94887"/>
    <w:rsid w:val="00ED51B0"/>
    <w:rsid w:val="00ED5F51"/>
    <w:rsid w:val="00F25143"/>
    <w:rsid w:val="00F33383"/>
    <w:rsid w:val="00F43329"/>
    <w:rsid w:val="00F57964"/>
    <w:rsid w:val="00FC332C"/>
    <w:rsid w:val="00FC3F72"/>
    <w:rsid w:val="00FC7D24"/>
    <w:rsid w:val="00FD6E36"/>
    <w:rsid w:val="00FE1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2464F"/>
  <w15:docId w15:val="{2006EA6E-BAA8-4145-95C9-63AD4B46E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3383"/>
    <w:pPr>
      <w:spacing w:after="12" w:line="248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F33383"/>
    <w:pPr>
      <w:keepNext/>
      <w:keepLines/>
      <w:spacing w:after="0"/>
      <w:ind w:left="12" w:hanging="10"/>
      <w:outlineLvl w:val="2"/>
    </w:pPr>
    <w:rPr>
      <w:rFonts w:ascii="Calibri" w:eastAsia="Calibri" w:hAnsi="Calibri" w:cs="Calibri"/>
      <w:b/>
      <w:color w:val="58715C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33383"/>
    <w:rPr>
      <w:rFonts w:ascii="Calibri" w:eastAsia="Calibri" w:hAnsi="Calibri" w:cs="Calibri"/>
      <w:b/>
      <w:color w:val="58715C"/>
      <w:sz w:val="28"/>
    </w:rPr>
  </w:style>
  <w:style w:type="table" w:customStyle="1" w:styleId="TableGrid">
    <w:name w:val="TableGrid"/>
    <w:rsid w:val="00F33383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33383"/>
    <w:pPr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F3338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3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383"/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F33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383"/>
    <w:rPr>
      <w:rFonts w:ascii="Calibri" w:eastAsia="Calibri" w:hAnsi="Calibri" w:cs="Calibri"/>
      <w:color w:val="000000"/>
      <w:sz w:val="24"/>
    </w:rPr>
  </w:style>
  <w:style w:type="character" w:styleId="PageNumber">
    <w:name w:val="page number"/>
    <w:basedOn w:val="DefaultParagraphFont"/>
    <w:rsid w:val="00062EC7"/>
  </w:style>
  <w:style w:type="character" w:styleId="Hyperlink">
    <w:name w:val="Hyperlink"/>
    <w:basedOn w:val="DefaultParagraphFont"/>
    <w:uiPriority w:val="99"/>
    <w:semiHidden/>
    <w:unhideWhenUsed/>
    <w:rsid w:val="009737B9"/>
    <w:rPr>
      <w:color w:val="0000FF"/>
      <w:u w:val="single"/>
    </w:rPr>
  </w:style>
  <w:style w:type="character" w:customStyle="1" w:styleId="hps">
    <w:name w:val="hps"/>
    <w:rsid w:val="00CD185D"/>
  </w:style>
  <w:style w:type="paragraph" w:customStyle="1" w:styleId="TableParagraph">
    <w:name w:val="Table Paragraph"/>
    <w:basedOn w:val="Normal"/>
    <w:uiPriority w:val="1"/>
    <w:qFormat/>
    <w:rsid w:val="00370D43"/>
    <w:pPr>
      <w:widowControl w:val="0"/>
      <w:autoSpaceDE w:val="0"/>
      <w:autoSpaceDN w:val="0"/>
      <w:spacing w:before="22" w:after="0" w:line="278" w:lineRule="exact"/>
      <w:ind w:left="80" w:firstLine="0"/>
    </w:pPr>
    <w:rPr>
      <w:rFonts w:ascii="Carlito" w:eastAsia="Carlito" w:hAnsi="Carlito" w:cs="Carlito"/>
      <w:color w:val="auto"/>
      <w:sz w:val="22"/>
      <w:lang w:val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9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13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1160</Words>
  <Characters>661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pëtim Elezi</dc:creator>
  <cp:lastModifiedBy>Seniha Krasniqi</cp:lastModifiedBy>
  <cp:revision>5</cp:revision>
  <dcterms:created xsi:type="dcterms:W3CDTF">2019-06-09T21:54:00Z</dcterms:created>
  <dcterms:modified xsi:type="dcterms:W3CDTF">2021-09-17T15:26:00Z</dcterms:modified>
</cp:coreProperties>
</file>